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79030" w14:textId="77777777" w:rsidR="00DB3A49" w:rsidRPr="00DB3A49" w:rsidRDefault="008F6C7F">
      <w:pPr>
        <w:rPr>
          <w:rFonts w:ascii="Arial" w:hAnsi="Arial" w:cs="Arial"/>
          <w:sz w:val="20"/>
          <w:szCs w:val="20"/>
        </w:rPr>
      </w:pPr>
      <w:r>
        <w:rPr>
          <w:noProof/>
          <w:lang w:eastAsia="en-ZA"/>
        </w:rPr>
        <w:drawing>
          <wp:anchor distT="0" distB="0" distL="114300" distR="114300" simplePos="0" relativeHeight="251657728" behindDoc="0" locked="0" layoutInCell="1" allowOverlap="1" wp14:anchorId="7700F3E5" wp14:editId="7A999A7D">
            <wp:simplePos x="0" y="0"/>
            <wp:positionH relativeFrom="column">
              <wp:posOffset>-258445</wp:posOffset>
            </wp:positionH>
            <wp:positionV relativeFrom="paragraph">
              <wp:posOffset>-468630</wp:posOffset>
            </wp:positionV>
            <wp:extent cx="1104900" cy="111252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12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D3617F" w14:textId="77777777" w:rsidR="00DB3A49" w:rsidRPr="00EC7EF5" w:rsidRDefault="00DB3A49" w:rsidP="00DB3A49">
      <w:pPr>
        <w:jc w:val="center"/>
        <w:rPr>
          <w:rFonts w:ascii="Arial" w:hAnsi="Arial" w:cs="Arial"/>
          <w:b/>
          <w:sz w:val="22"/>
          <w:szCs w:val="22"/>
        </w:rPr>
      </w:pPr>
      <w:r w:rsidRPr="00EC7EF5">
        <w:rPr>
          <w:rFonts w:ascii="Arial" w:hAnsi="Arial" w:cs="Arial"/>
          <w:b/>
          <w:sz w:val="22"/>
          <w:szCs w:val="22"/>
        </w:rPr>
        <w:t>UNIVERSITY OF JOHANNESBURG</w:t>
      </w:r>
    </w:p>
    <w:p w14:paraId="595019BB" w14:textId="77777777" w:rsidR="00EC7EF5" w:rsidRPr="009732CC" w:rsidRDefault="00EC7EF5" w:rsidP="00DB3A49">
      <w:pPr>
        <w:jc w:val="center"/>
        <w:rPr>
          <w:rFonts w:ascii="Arial" w:hAnsi="Arial" w:cs="Arial"/>
          <w:sz w:val="18"/>
          <w:szCs w:val="18"/>
        </w:rPr>
      </w:pPr>
    </w:p>
    <w:p w14:paraId="70F7F78B" w14:textId="77777777" w:rsidR="006A13BA" w:rsidRPr="009732CC" w:rsidRDefault="00DB3A49" w:rsidP="00DB3A49">
      <w:pPr>
        <w:jc w:val="center"/>
        <w:rPr>
          <w:rFonts w:ascii="Arial" w:hAnsi="Arial" w:cs="Arial"/>
          <w:sz w:val="18"/>
          <w:szCs w:val="18"/>
        </w:rPr>
      </w:pPr>
      <w:r w:rsidRPr="009732CC">
        <w:rPr>
          <w:rFonts w:ascii="Arial" w:hAnsi="Arial" w:cs="Arial"/>
          <w:sz w:val="18"/>
          <w:szCs w:val="18"/>
        </w:rPr>
        <w:t>FACULTY OF SCIENCE</w:t>
      </w:r>
    </w:p>
    <w:p w14:paraId="73E07CD0" w14:textId="77777777" w:rsidR="00A44CF6" w:rsidRDefault="00A44CF6" w:rsidP="00DB3A49">
      <w:pPr>
        <w:jc w:val="center"/>
        <w:rPr>
          <w:rFonts w:ascii="Arial" w:hAnsi="Arial" w:cs="Arial"/>
          <w:sz w:val="20"/>
          <w:szCs w:val="20"/>
        </w:rPr>
      </w:pPr>
    </w:p>
    <w:p w14:paraId="0621385E" w14:textId="77777777" w:rsidR="005B03AB" w:rsidRDefault="005B03AB" w:rsidP="00DB3A49">
      <w:pPr>
        <w:jc w:val="center"/>
        <w:rPr>
          <w:rFonts w:ascii="Arial" w:hAnsi="Arial" w:cs="Arial"/>
          <w:sz w:val="20"/>
          <w:szCs w:val="20"/>
        </w:rPr>
      </w:pPr>
    </w:p>
    <w:p w14:paraId="437C2AEA" w14:textId="77777777" w:rsidR="00DB3A49" w:rsidRPr="00A44CF6" w:rsidRDefault="00A90C8B" w:rsidP="00DB7FB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ROJECT PROPOSAL AND</w:t>
      </w:r>
      <w:r w:rsidR="00E474B1">
        <w:rPr>
          <w:rFonts w:ascii="Arial" w:hAnsi="Arial" w:cs="Arial"/>
          <w:b/>
          <w:sz w:val="28"/>
          <w:szCs w:val="28"/>
        </w:rPr>
        <w:t xml:space="preserve"> </w:t>
      </w:r>
      <w:r w:rsidR="00321F9A">
        <w:rPr>
          <w:rFonts w:ascii="Arial" w:hAnsi="Arial" w:cs="Arial"/>
          <w:b/>
          <w:sz w:val="28"/>
          <w:szCs w:val="28"/>
        </w:rPr>
        <w:t>REGISTRATION OF STUDY FIELD</w:t>
      </w:r>
    </w:p>
    <w:p w14:paraId="0D8738C4" w14:textId="77777777" w:rsidR="00A90C8B" w:rsidRDefault="00A90C8B" w:rsidP="00DB3A49">
      <w:pPr>
        <w:rPr>
          <w:rFonts w:ascii="Arial" w:hAnsi="Arial" w:cs="Arial"/>
          <w:b/>
          <w:sz w:val="20"/>
          <w:szCs w:val="20"/>
        </w:rPr>
      </w:pPr>
    </w:p>
    <w:p w14:paraId="17995DF2" w14:textId="77777777" w:rsidR="00DE37A7" w:rsidRPr="00DC05B6" w:rsidRDefault="00DE37A7" w:rsidP="00DB3A49">
      <w:pPr>
        <w:rPr>
          <w:rFonts w:ascii="Arial" w:hAnsi="Arial" w:cs="Arial"/>
          <w:b/>
          <w:sz w:val="18"/>
          <w:szCs w:val="18"/>
        </w:rPr>
      </w:pPr>
      <w:r w:rsidRPr="00DC05B6">
        <w:rPr>
          <w:rFonts w:ascii="Arial" w:hAnsi="Arial" w:cs="Arial"/>
          <w:b/>
          <w:sz w:val="18"/>
          <w:szCs w:val="18"/>
        </w:rPr>
        <w:t>PARTICULARS OF STUDENT</w:t>
      </w:r>
      <w:r w:rsidR="0014676C">
        <w:rPr>
          <w:rFonts w:ascii="Arial" w:hAnsi="Arial" w:cs="Arial"/>
          <w:b/>
          <w:sz w:val="18"/>
          <w:szCs w:val="18"/>
        </w:rPr>
        <w:t>:</w:t>
      </w:r>
    </w:p>
    <w:p w14:paraId="71B5BCDE" w14:textId="77777777" w:rsidR="00DE37A7" w:rsidRDefault="00DE37A7" w:rsidP="00DB3A49">
      <w:pPr>
        <w:rPr>
          <w:rFonts w:ascii="Arial" w:hAnsi="Arial" w:cs="Arial"/>
          <w:b/>
          <w:sz w:val="20"/>
          <w:szCs w:val="20"/>
        </w:rPr>
      </w:pPr>
    </w:p>
    <w:tbl>
      <w:tblPr>
        <w:tblW w:w="918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9"/>
        <w:gridCol w:w="2048"/>
        <w:gridCol w:w="963"/>
        <w:gridCol w:w="1843"/>
        <w:gridCol w:w="533"/>
        <w:gridCol w:w="1984"/>
      </w:tblGrid>
      <w:tr w:rsidR="00DE37A7" w:rsidRPr="00F36656" w14:paraId="4C7A92D7" w14:textId="77777777" w:rsidTr="00EF1FFE">
        <w:trPr>
          <w:trHeight w:val="618"/>
        </w:trPr>
        <w:tc>
          <w:tcPr>
            <w:tcW w:w="1809" w:type="dxa"/>
          </w:tcPr>
          <w:p w14:paraId="641B7414" w14:textId="77777777" w:rsidR="00EC7EF5" w:rsidRPr="00F36656" w:rsidRDefault="00DE37A7" w:rsidP="00996D8B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TITLE:</w:t>
            </w:r>
            <w:r w:rsidR="00EF1FF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-1558465559"/>
                <w:placeholder>
                  <w:docPart w:val="DefaultPlaceholder_-1854013439"/>
                </w:placeholder>
                <w:showingPlcHdr/>
                <w:dropDownList>
                  <w:listItem w:value="Choose an item."/>
                  <w:listItem w:displayText="Mr." w:value="Mr."/>
                  <w:listItem w:displayText="Mrs." w:value="Mrs."/>
                  <w:listItem w:displayText="Ms." w:value="Ms."/>
                  <w:listItem w:displayText="Dr." w:value="Dr."/>
                </w:dropDownList>
              </w:sdtPr>
              <w:sdtEndPr/>
              <w:sdtContent>
                <w:r w:rsidR="00BF2C55" w:rsidRPr="00627C9D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011" w:type="dxa"/>
            <w:gridSpan w:val="2"/>
          </w:tcPr>
          <w:p w14:paraId="0C40FE9B" w14:textId="77777777" w:rsidR="00EF1FFE" w:rsidRDefault="00DE37A7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FIRST NAME/S</w:t>
            </w:r>
            <w:r w:rsidR="00EF1FFE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347443E5" w14:textId="77777777" w:rsidR="00133162" w:rsidRPr="00F36656" w:rsidRDefault="00EF1FF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376" w:type="dxa"/>
            <w:gridSpan w:val="2"/>
          </w:tcPr>
          <w:p w14:paraId="6B5D7BE2" w14:textId="77777777" w:rsidR="00133162" w:rsidRDefault="00DE37A7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SURNAME</w:t>
            </w:r>
            <w:r w:rsidR="00EF1FFE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7C66892E" w14:textId="77777777" w:rsidR="00EF1FFE" w:rsidRPr="00F36656" w:rsidRDefault="00EF1FF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84" w:type="dxa"/>
          </w:tcPr>
          <w:p w14:paraId="04A9A220" w14:textId="77777777" w:rsidR="00DE37A7" w:rsidRDefault="00DE37A7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STUDENT NO.</w:t>
            </w:r>
            <w:r w:rsidR="00EF1FFE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7ABD5534" w14:textId="77777777" w:rsidR="00133162" w:rsidRPr="00F36656" w:rsidRDefault="00133162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B7FBB" w:rsidRPr="00F36656" w14:paraId="27E49785" w14:textId="77777777" w:rsidTr="00EF1FFE">
        <w:trPr>
          <w:trHeight w:val="510"/>
        </w:trPr>
        <w:tc>
          <w:tcPr>
            <w:tcW w:w="3857" w:type="dxa"/>
            <w:gridSpan w:val="2"/>
            <w:tcBorders>
              <w:bottom w:val="single" w:sz="4" w:space="0" w:color="auto"/>
            </w:tcBorders>
            <w:vAlign w:val="center"/>
          </w:tcPr>
          <w:p w14:paraId="15603220" w14:textId="77777777" w:rsidR="00DB7FBB" w:rsidRPr="00F36656" w:rsidRDefault="00DB7FBB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TEL:</w:t>
            </w:r>
          </w:p>
        </w:tc>
        <w:tc>
          <w:tcPr>
            <w:tcW w:w="5323" w:type="dxa"/>
            <w:gridSpan w:val="4"/>
            <w:vAlign w:val="center"/>
          </w:tcPr>
          <w:p w14:paraId="266FBE4F" w14:textId="77777777" w:rsidR="00DB7FBB" w:rsidRPr="00F36656" w:rsidRDefault="00DB7FBB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B7FBB" w:rsidRPr="00F36656" w14:paraId="6294E859" w14:textId="77777777" w:rsidTr="00EF1FFE">
        <w:trPr>
          <w:trHeight w:val="510"/>
        </w:trPr>
        <w:tc>
          <w:tcPr>
            <w:tcW w:w="385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959359" w14:textId="77777777" w:rsidR="00DB7FBB" w:rsidRPr="00F36656" w:rsidRDefault="00DB7FBB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CELL:</w:t>
            </w:r>
          </w:p>
        </w:tc>
        <w:tc>
          <w:tcPr>
            <w:tcW w:w="5323" w:type="dxa"/>
            <w:gridSpan w:val="4"/>
            <w:vAlign w:val="center"/>
          </w:tcPr>
          <w:p w14:paraId="1042827E" w14:textId="77777777" w:rsidR="00DB7FBB" w:rsidRPr="00F36656" w:rsidRDefault="00DB7FBB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B7FBB" w:rsidRPr="00F36656" w14:paraId="279C3BC7" w14:textId="77777777" w:rsidTr="00EF1FFE">
        <w:trPr>
          <w:trHeight w:val="510"/>
        </w:trPr>
        <w:tc>
          <w:tcPr>
            <w:tcW w:w="385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A2909A" w14:textId="77777777" w:rsidR="00DB7FBB" w:rsidRPr="00F36656" w:rsidRDefault="00DB7FBB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E-MAIL:</w:t>
            </w:r>
          </w:p>
        </w:tc>
        <w:tc>
          <w:tcPr>
            <w:tcW w:w="5323" w:type="dxa"/>
            <w:gridSpan w:val="4"/>
            <w:vAlign w:val="center"/>
          </w:tcPr>
          <w:p w14:paraId="4892177F" w14:textId="77777777" w:rsidR="00DB7FBB" w:rsidRPr="00F36656" w:rsidRDefault="00DB7FBB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5508F" w:rsidRPr="00F36656" w14:paraId="7126B93C" w14:textId="77777777" w:rsidTr="00EF1FFE">
        <w:trPr>
          <w:trHeight w:val="567"/>
        </w:trPr>
        <w:tc>
          <w:tcPr>
            <w:tcW w:w="385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AE1690" w14:textId="77777777" w:rsidR="00B5508F" w:rsidRPr="00F36656" w:rsidRDefault="004B1629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D</w:t>
            </w:r>
            <w:r w:rsidR="00AE66BD" w:rsidRPr="00F36656">
              <w:rPr>
                <w:rFonts w:ascii="Arial" w:hAnsi="Arial" w:cs="Arial"/>
                <w:b/>
                <w:sz w:val="18"/>
                <w:szCs w:val="18"/>
              </w:rPr>
              <w:t>EPARTMENT</w:t>
            </w:r>
            <w:r w:rsidR="00FE23F0" w:rsidRPr="00F36656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sdt>
          <w:sdtPr>
            <w:rPr>
              <w:rFonts w:ascii="Arial" w:hAnsi="Arial" w:cs="Arial"/>
              <w:b/>
              <w:sz w:val="18"/>
              <w:szCs w:val="18"/>
            </w:rPr>
            <w:id w:val="-1261747111"/>
            <w:placeholder>
              <w:docPart w:val="DefaultPlaceholder_-1854013439"/>
            </w:placeholder>
            <w:showingPlcHdr/>
            <w:dropDownList>
              <w:listItem w:value="Choose an item."/>
              <w:listItem w:displayText="Academy of Computer Science and Software Engineering" w:value="Academy of Computer Science and Software Engineering"/>
              <w:listItem w:displayText="Biochemistry" w:value="Biochemistry"/>
              <w:listItem w:displayText="Biotechnology and Food Technology" w:value="Biotechnology and Food Technology"/>
              <w:listItem w:displayText="Botany &amp; Plant Biotechnology" w:value="Botany &amp; Plant Biotechnology"/>
              <w:listItem w:displayText="Chemical Sciences" w:value="Chemical Sciences"/>
              <w:listItem w:displayText="Geography, Environmental Management &amp; Energy Studies" w:value="Geography, Environmental Management &amp; Energy Studies"/>
              <w:listItem w:displayText="Geology" w:value="Geology"/>
              <w:listItem w:displayText="Mathematics and Applied Mathematics" w:value="Mathematics and Applied Mathematics"/>
              <w:listItem w:displayText="Physics" w:value="Physics"/>
              <w:listItem w:displayText="Statistics" w:value="Statistics"/>
              <w:listItem w:displayText="Zoology" w:value="Zoology"/>
            </w:dropDownList>
          </w:sdtPr>
          <w:sdtEndPr/>
          <w:sdtContent>
            <w:tc>
              <w:tcPr>
                <w:tcW w:w="5323" w:type="dxa"/>
                <w:gridSpan w:val="4"/>
                <w:vAlign w:val="center"/>
              </w:tcPr>
              <w:p w14:paraId="44A460EA" w14:textId="77777777" w:rsidR="00FE23F0" w:rsidRPr="00F36656" w:rsidRDefault="00EF1FFE" w:rsidP="00E860FF">
                <w:pPr>
                  <w:spacing w:line="360" w:lineRule="auto"/>
                  <w:rPr>
                    <w:rFonts w:ascii="Arial" w:hAnsi="Arial" w:cs="Arial"/>
                    <w:b/>
                    <w:sz w:val="18"/>
                    <w:szCs w:val="18"/>
                  </w:rPr>
                </w:pPr>
                <w:r w:rsidRPr="00627C9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B06FA5" w:rsidRPr="00F36656" w14:paraId="14E0CEE9" w14:textId="77777777" w:rsidTr="00EF1FFE">
        <w:trPr>
          <w:trHeight w:val="918"/>
        </w:trPr>
        <w:tc>
          <w:tcPr>
            <w:tcW w:w="3857" w:type="dxa"/>
            <w:gridSpan w:val="2"/>
            <w:tcBorders>
              <w:bottom w:val="single" w:sz="4" w:space="0" w:color="auto"/>
            </w:tcBorders>
            <w:vAlign w:val="center"/>
          </w:tcPr>
          <w:p w14:paraId="759D36E4" w14:textId="77777777" w:rsidR="00B06FA5" w:rsidRPr="00F36656" w:rsidRDefault="00B06FA5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CURRENT QUALIFICATION REGISTERED FOR: (Discipline eg. MSc Computer Science)</w:t>
            </w:r>
          </w:p>
        </w:tc>
        <w:tc>
          <w:tcPr>
            <w:tcW w:w="2806" w:type="dxa"/>
            <w:gridSpan w:val="2"/>
            <w:tcBorders>
              <w:bottom w:val="single" w:sz="4" w:space="0" w:color="auto"/>
            </w:tcBorders>
            <w:vAlign w:val="center"/>
          </w:tcPr>
          <w:p w14:paraId="2B4FD206" w14:textId="77777777" w:rsidR="00B06FA5" w:rsidRPr="00F36656" w:rsidRDefault="00BE0965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1514651173"/>
                <w:placeholder>
                  <w:docPart w:val="5028776B834C4A17B04C43733A9C085C"/>
                </w:placeholder>
                <w:showingPlcHdr/>
                <w:dropDownList>
                  <w:listItem w:value="Choose an item."/>
                  <w:listItem w:displayText="MSc" w:value="MSc"/>
                  <w:listItem w:displayText="PhD" w:value="PhD"/>
                </w:dropDownList>
              </w:sdtPr>
              <w:sdtEndPr/>
              <w:sdtContent>
                <w:r w:rsidR="003B6410" w:rsidRPr="00627C9D">
                  <w:rPr>
                    <w:rStyle w:val="PlaceholderText"/>
                  </w:rPr>
                  <w:t>Choose an item.</w:t>
                </w:r>
              </w:sdtContent>
            </w:sdt>
            <w:r w:rsidR="003B6410">
              <w:rPr>
                <w:rFonts w:ascii="Arial" w:hAnsi="Arial" w:cs="Arial"/>
                <w:b/>
                <w:sz w:val="18"/>
                <w:szCs w:val="18"/>
              </w:rPr>
              <w:t xml:space="preserve"> in  </w:t>
            </w:r>
          </w:p>
        </w:tc>
        <w:sdt>
          <w:sdtPr>
            <w:rPr>
              <w:rFonts w:ascii="Arial" w:hAnsi="Arial" w:cs="Arial"/>
              <w:b/>
              <w:sz w:val="18"/>
              <w:szCs w:val="18"/>
            </w:rPr>
            <w:id w:val="-524014245"/>
            <w:placeholder>
              <w:docPart w:val="DefaultPlaceholder_-1854013439"/>
            </w:placeholder>
            <w:showingPlcHdr/>
            <w:dropDownList>
              <w:listItem w:value="Choose an item."/>
              <w:listItem w:displayText="Coursework Masters" w:value="Coursework Masters"/>
              <w:listItem w:displayText="Research Masters" w:value="Research Masters"/>
              <w:listItem w:displayText="Doctoral" w:value="Doctoral"/>
            </w:dropDownList>
          </w:sdtPr>
          <w:sdtEndPr/>
          <w:sdtContent>
            <w:tc>
              <w:tcPr>
                <w:tcW w:w="2517" w:type="dxa"/>
                <w:gridSpan w:val="2"/>
                <w:tcBorders>
                  <w:bottom w:val="single" w:sz="4" w:space="0" w:color="auto"/>
                </w:tcBorders>
                <w:vAlign w:val="center"/>
              </w:tcPr>
              <w:p w14:paraId="3038FA23" w14:textId="77777777" w:rsidR="00B06FA5" w:rsidRPr="00F36656" w:rsidRDefault="00EF1FFE" w:rsidP="00EF1FFE">
                <w:pPr>
                  <w:spacing w:line="360" w:lineRule="auto"/>
                  <w:rPr>
                    <w:rFonts w:ascii="Arial" w:hAnsi="Arial" w:cs="Arial"/>
                    <w:b/>
                    <w:sz w:val="18"/>
                    <w:szCs w:val="18"/>
                  </w:rPr>
                </w:pPr>
                <w:r w:rsidRPr="00627C9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95396" w:rsidRPr="00F36656" w14:paraId="0F3A571F" w14:textId="77777777" w:rsidTr="00EF1FFE">
        <w:trPr>
          <w:trHeight w:val="1030"/>
        </w:trPr>
        <w:tc>
          <w:tcPr>
            <w:tcW w:w="3857" w:type="dxa"/>
            <w:gridSpan w:val="2"/>
            <w:vAlign w:val="center"/>
          </w:tcPr>
          <w:p w14:paraId="0F6E6AFB" w14:textId="77777777" w:rsidR="00F95396" w:rsidRPr="00F36656" w:rsidRDefault="00F95396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 xml:space="preserve">DATE OF FIRST REGISTRATION </w:t>
            </w:r>
          </w:p>
          <w:p w14:paraId="1A0AEAB7" w14:textId="77777777" w:rsidR="00F95396" w:rsidRPr="00432D21" w:rsidRDefault="00F95396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FOR CURRENT QUALIFICATION:</w:t>
            </w:r>
          </w:p>
        </w:tc>
        <w:sdt>
          <w:sdtPr>
            <w:rPr>
              <w:rFonts w:ascii="Arial" w:hAnsi="Arial" w:cs="Arial"/>
              <w:b/>
              <w:sz w:val="18"/>
              <w:szCs w:val="18"/>
            </w:rPr>
            <w:id w:val="871490614"/>
            <w:placeholder>
              <w:docPart w:val="DefaultPlaceholder_-1854013438"/>
            </w:placeholder>
            <w:showingPlcHdr/>
            <w:date>
              <w:dateFormat w:val="d MMMM yyyy"/>
              <w:lid w:val="en-ZA"/>
              <w:storeMappedDataAs w:val="dateTime"/>
              <w:calendar w:val="gregorian"/>
            </w:date>
          </w:sdtPr>
          <w:sdtEndPr/>
          <w:sdtContent>
            <w:tc>
              <w:tcPr>
                <w:tcW w:w="2806" w:type="dxa"/>
                <w:gridSpan w:val="2"/>
                <w:vAlign w:val="center"/>
              </w:tcPr>
              <w:p w14:paraId="2FDB258E" w14:textId="77777777" w:rsidR="00F95396" w:rsidRPr="00F36656" w:rsidRDefault="00EF1FFE" w:rsidP="00EF1FFE">
                <w:pPr>
                  <w:spacing w:line="360" w:lineRule="auto"/>
                  <w:rPr>
                    <w:rFonts w:ascii="Arial" w:hAnsi="Arial" w:cs="Arial"/>
                    <w:b/>
                    <w:sz w:val="18"/>
                    <w:szCs w:val="18"/>
                  </w:rPr>
                </w:pPr>
                <w:r w:rsidRPr="00627C9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517" w:type="dxa"/>
            <w:gridSpan w:val="2"/>
            <w:vAlign w:val="center"/>
          </w:tcPr>
          <w:sdt>
            <w:sdtPr>
              <w:rPr>
                <w:rFonts w:ascii="Arial" w:hAnsi="Arial" w:cs="Arial"/>
                <w:b/>
                <w:sz w:val="18"/>
                <w:szCs w:val="18"/>
              </w:rPr>
              <w:id w:val="1147409483"/>
              <w:placeholder>
                <w:docPart w:val="DefaultPlaceholder_-1854013439"/>
              </w:placeholder>
              <w:showingPlcHdr/>
              <w:dropDownList>
                <w:listItem w:value="Choose an item."/>
                <w:listItem w:displayText="Full time" w:value="Full time"/>
                <w:listItem w:displayText="Part time" w:value="Part time"/>
              </w:dropDownList>
            </w:sdtPr>
            <w:sdtEndPr/>
            <w:sdtContent>
              <w:p w14:paraId="053C7F79" w14:textId="77777777" w:rsidR="00F95396" w:rsidRDefault="00EF1FFE" w:rsidP="00EF1FFE">
                <w:pPr>
                  <w:spacing w:line="360" w:lineRule="auto"/>
                  <w:rPr>
                    <w:rFonts w:ascii="Arial" w:hAnsi="Arial" w:cs="Arial"/>
                    <w:b/>
                    <w:sz w:val="18"/>
                    <w:szCs w:val="18"/>
                  </w:rPr>
                </w:pPr>
                <w:r w:rsidRPr="00627C9D">
                  <w:rPr>
                    <w:rStyle w:val="PlaceholderText"/>
                  </w:rPr>
                  <w:t>Choose an item.</w:t>
                </w:r>
              </w:p>
            </w:sdtContent>
          </w:sdt>
          <w:p w14:paraId="7CF2F1FC" w14:textId="77777777" w:rsidR="00F95396" w:rsidRPr="00F36656" w:rsidRDefault="00F95396" w:rsidP="00EF1FFE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F21734" w:rsidRPr="00F36656" w14:paraId="4A0B2204" w14:textId="77777777" w:rsidTr="00EF1FFE">
        <w:trPr>
          <w:trHeight w:val="567"/>
        </w:trPr>
        <w:tc>
          <w:tcPr>
            <w:tcW w:w="3857" w:type="dxa"/>
            <w:gridSpan w:val="2"/>
            <w:tcBorders>
              <w:bottom w:val="single" w:sz="4" w:space="0" w:color="auto"/>
            </w:tcBorders>
            <w:vAlign w:val="center"/>
          </w:tcPr>
          <w:p w14:paraId="4C2CFC6E" w14:textId="77777777" w:rsidR="006A13BA" w:rsidRDefault="006A13BA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4DCDC54" w14:textId="77777777" w:rsidR="00F21734" w:rsidRPr="00F36656" w:rsidRDefault="003D265F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 xml:space="preserve">PREVIOUS </w:t>
            </w:r>
            <w:r w:rsidR="00F21734" w:rsidRPr="00F36656">
              <w:rPr>
                <w:rFonts w:ascii="Arial" w:hAnsi="Arial" w:cs="Arial"/>
                <w:b/>
                <w:sz w:val="18"/>
                <w:szCs w:val="18"/>
              </w:rPr>
              <w:t xml:space="preserve">QUALIFICATION:  </w:t>
            </w:r>
          </w:p>
          <w:p w14:paraId="57FD7096" w14:textId="77777777" w:rsidR="00F21734" w:rsidRDefault="00F21734" w:rsidP="0043163E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(eg.  BSc Hons in Botany</w:t>
            </w:r>
            <w:r w:rsidR="0043163E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Pr="00F36656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  <w:p w14:paraId="30D4FDE3" w14:textId="77777777" w:rsidR="0043163E" w:rsidRPr="0043163E" w:rsidRDefault="0043163E" w:rsidP="0043163E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43163E">
              <w:rPr>
                <w:rFonts w:ascii="Arial" w:hAnsi="Arial" w:cs="Arial"/>
                <w:sz w:val="16"/>
                <w:szCs w:val="16"/>
              </w:rPr>
              <w:t xml:space="preserve">Note: if </w:t>
            </w:r>
            <w:r>
              <w:rPr>
                <w:rFonts w:ascii="Arial" w:hAnsi="Arial" w:cs="Arial"/>
                <w:sz w:val="16"/>
                <w:szCs w:val="16"/>
              </w:rPr>
              <w:t>option</w:t>
            </w:r>
            <w:r w:rsidRPr="0043163E">
              <w:rPr>
                <w:rFonts w:ascii="Arial" w:hAnsi="Arial" w:cs="Arial"/>
                <w:sz w:val="16"/>
                <w:szCs w:val="16"/>
              </w:rPr>
              <w:t xml:space="preserve"> is not listed, select the empty space and type in degree.</w:t>
            </w:r>
          </w:p>
        </w:tc>
        <w:tc>
          <w:tcPr>
            <w:tcW w:w="5323" w:type="dxa"/>
            <w:gridSpan w:val="4"/>
            <w:vAlign w:val="center"/>
          </w:tcPr>
          <w:p w14:paraId="761CCDAB" w14:textId="77777777" w:rsidR="00F21734" w:rsidRPr="00F36656" w:rsidRDefault="00BE0965" w:rsidP="00914228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-1002353516"/>
                <w:placeholder>
                  <w:docPart w:val="DefaultPlaceholder_-1854013439"/>
                </w:placeholder>
                <w:showingPlcHdr/>
                <w:dropDownList>
                  <w:listItem w:value="Choose an item."/>
                  <w:listItem w:displayText="BTech" w:value="BTech"/>
                  <w:listItem w:displayText="BSc" w:value="BSc"/>
                  <w:listItem w:displayText="BSc (Hons)" w:value="BSc (Hons)"/>
                  <w:listItem w:displayText="MSc" w:value="MSc"/>
                  <w:listItem w:displayText=" " w:value=" "/>
                </w:dropDownList>
              </w:sdtPr>
              <w:sdtEndPr/>
              <w:sdtContent>
                <w:r w:rsidR="0043163E" w:rsidRPr="00627C9D">
                  <w:rPr>
                    <w:rStyle w:val="PlaceholderText"/>
                  </w:rPr>
                  <w:t>Choose an item.</w:t>
                </w:r>
              </w:sdtContent>
            </w:sdt>
            <w:r w:rsidR="00EF1FF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4840A9">
              <w:rPr>
                <w:rFonts w:ascii="Arial" w:hAnsi="Arial" w:cs="Arial"/>
                <w:b/>
                <w:sz w:val="18"/>
                <w:szCs w:val="18"/>
              </w:rPr>
              <w:t xml:space="preserve">in </w:t>
            </w:r>
            <w:r w:rsidR="00EF1FF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F21734" w:rsidRPr="00F36656" w14:paraId="2AA24778" w14:textId="77777777" w:rsidTr="00EF1FFE">
        <w:trPr>
          <w:trHeight w:val="567"/>
        </w:trPr>
        <w:tc>
          <w:tcPr>
            <w:tcW w:w="385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24C7E6" w14:textId="77777777" w:rsidR="00EF1FFE" w:rsidRDefault="00EF1FFE" w:rsidP="00EF1FFE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615913B" w14:textId="77777777" w:rsidR="00F21734" w:rsidRPr="00F36656" w:rsidRDefault="00D53159" w:rsidP="00EF1FFE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 xml:space="preserve">INSTITUTION WHERE </w:t>
            </w:r>
            <w:r w:rsidR="003D265F" w:rsidRPr="00F36656">
              <w:rPr>
                <w:rFonts w:ascii="Arial" w:hAnsi="Arial" w:cs="Arial"/>
                <w:b/>
                <w:sz w:val="18"/>
                <w:szCs w:val="18"/>
              </w:rPr>
              <w:t xml:space="preserve">QUALIFICATION </w:t>
            </w:r>
            <w:r w:rsidRPr="00F36656">
              <w:rPr>
                <w:rFonts w:ascii="Arial" w:hAnsi="Arial" w:cs="Arial"/>
                <w:b/>
                <w:sz w:val="18"/>
                <w:szCs w:val="18"/>
              </w:rPr>
              <w:t>WAS OBTAINED:</w:t>
            </w:r>
          </w:p>
        </w:tc>
        <w:tc>
          <w:tcPr>
            <w:tcW w:w="5323" w:type="dxa"/>
            <w:gridSpan w:val="4"/>
            <w:vAlign w:val="center"/>
          </w:tcPr>
          <w:p w14:paraId="247153A3" w14:textId="77777777" w:rsidR="00F21734" w:rsidRPr="00F36656" w:rsidRDefault="00F21734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F21734" w:rsidRPr="00F36656" w14:paraId="0C668719" w14:textId="77777777" w:rsidTr="00EF1FFE">
        <w:trPr>
          <w:trHeight w:val="567"/>
        </w:trPr>
        <w:tc>
          <w:tcPr>
            <w:tcW w:w="3857" w:type="dxa"/>
            <w:gridSpan w:val="2"/>
            <w:tcBorders>
              <w:top w:val="single" w:sz="4" w:space="0" w:color="auto"/>
            </w:tcBorders>
            <w:vAlign w:val="center"/>
          </w:tcPr>
          <w:p w14:paraId="2E9C835D" w14:textId="77777777" w:rsidR="006A13BA" w:rsidRDefault="006A13BA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568462D" w14:textId="77777777" w:rsidR="00F21734" w:rsidRPr="00F36656" w:rsidRDefault="00D53159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 xml:space="preserve">YEAR WHEN </w:t>
            </w:r>
            <w:r w:rsidR="003D265F" w:rsidRPr="00F36656">
              <w:rPr>
                <w:rFonts w:ascii="Arial" w:hAnsi="Arial" w:cs="Arial"/>
                <w:b/>
                <w:sz w:val="18"/>
                <w:szCs w:val="18"/>
              </w:rPr>
              <w:t>QUALIFICATION</w:t>
            </w:r>
            <w:r w:rsidRPr="00F36656">
              <w:rPr>
                <w:rFonts w:ascii="Arial" w:hAnsi="Arial" w:cs="Arial"/>
                <w:b/>
                <w:sz w:val="18"/>
                <w:szCs w:val="18"/>
              </w:rPr>
              <w:t xml:space="preserve"> WAS OBTAINED:</w:t>
            </w:r>
          </w:p>
        </w:tc>
        <w:tc>
          <w:tcPr>
            <w:tcW w:w="5323" w:type="dxa"/>
            <w:gridSpan w:val="4"/>
            <w:vAlign w:val="center"/>
          </w:tcPr>
          <w:p w14:paraId="4C58F973" w14:textId="77777777" w:rsidR="00F21734" w:rsidRPr="00F36656" w:rsidRDefault="00BE0965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-259374883"/>
                <w:placeholder>
                  <w:docPart w:val="DefaultPlaceholder_-1854013439"/>
                </w:placeholder>
                <w:showingPlcHdr/>
                <w:dropDownList>
                  <w:listItem w:value="Choose an item."/>
                  <w:listItem w:displayText="2015" w:value="2015"/>
                  <w:listItem w:displayText="2016" w:value="2016"/>
                  <w:listItem w:displayText="2017" w:value="2017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</w:dropDownList>
              </w:sdtPr>
              <w:sdtEndPr/>
              <w:sdtContent>
                <w:r w:rsidR="00EF1FFE" w:rsidRPr="00627C9D">
                  <w:rPr>
                    <w:rStyle w:val="PlaceholderText"/>
                  </w:rPr>
                  <w:t>Choose an item.</w:t>
                </w:r>
              </w:sdtContent>
            </w:sdt>
            <w:r w:rsidR="00EF1FFE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</w:p>
        </w:tc>
      </w:tr>
      <w:tr w:rsidR="00F21734" w:rsidRPr="00F36656" w14:paraId="3D098159" w14:textId="77777777" w:rsidTr="00EF1FFE">
        <w:trPr>
          <w:trHeight w:val="567"/>
        </w:trPr>
        <w:tc>
          <w:tcPr>
            <w:tcW w:w="3857" w:type="dxa"/>
            <w:gridSpan w:val="2"/>
            <w:tcBorders>
              <w:bottom w:val="single" w:sz="4" w:space="0" w:color="auto"/>
            </w:tcBorders>
            <w:vAlign w:val="center"/>
          </w:tcPr>
          <w:p w14:paraId="54598726" w14:textId="77777777" w:rsidR="00F21734" w:rsidRDefault="009B4D4B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SUPERVISOR</w:t>
            </w:r>
            <w:r w:rsidR="00D20494" w:rsidRPr="00F36656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09A29812" w14:textId="77777777" w:rsidR="00914228" w:rsidRPr="00F36656" w:rsidRDefault="00914228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(title, initial, surname)</w:t>
            </w:r>
          </w:p>
        </w:tc>
        <w:tc>
          <w:tcPr>
            <w:tcW w:w="5323" w:type="dxa"/>
            <w:gridSpan w:val="4"/>
            <w:vAlign w:val="center"/>
          </w:tcPr>
          <w:p w14:paraId="3DB0A728" w14:textId="77777777" w:rsidR="00F21734" w:rsidRPr="00F36656" w:rsidRDefault="00BE0965" w:rsidP="00EF1FFE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1336761299"/>
                <w:placeholder>
                  <w:docPart w:val="DefaultPlaceholder_-1854013439"/>
                </w:placeholder>
                <w:showingPlcHdr/>
                <w:dropDownList>
                  <w:listItem w:value="Choose an item."/>
                  <w:listItem w:displayText="Mr." w:value="Mr."/>
                  <w:listItem w:displayText="Mrs." w:value="Mrs."/>
                  <w:listItem w:displayText="Dr." w:value="Dr."/>
                  <w:listItem w:displayText="Prof." w:value="Prof."/>
                </w:dropDownList>
              </w:sdtPr>
              <w:sdtEndPr/>
              <w:sdtContent>
                <w:r w:rsidR="00EF1FFE" w:rsidRPr="00627C9D">
                  <w:rPr>
                    <w:rStyle w:val="PlaceholderText"/>
                  </w:rPr>
                  <w:t>Choose an item.</w:t>
                </w:r>
              </w:sdtContent>
            </w:sdt>
            <w:r w:rsidR="00F41E0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F1FFE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</w:tr>
      <w:tr w:rsidR="00F21734" w:rsidRPr="00F36656" w14:paraId="195D114C" w14:textId="77777777" w:rsidTr="00EF1FFE">
        <w:trPr>
          <w:trHeight w:val="567"/>
        </w:trPr>
        <w:tc>
          <w:tcPr>
            <w:tcW w:w="3857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30B408AD" w14:textId="77777777" w:rsidR="00F21734" w:rsidRDefault="00E04789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QUALIFICATIONS</w:t>
            </w:r>
            <w:r w:rsidR="00EF1FFE">
              <w:rPr>
                <w:rFonts w:ascii="Arial" w:hAnsi="Arial" w:cs="Arial"/>
                <w:b/>
                <w:sz w:val="18"/>
                <w:szCs w:val="18"/>
              </w:rPr>
              <w:t xml:space="preserve"> OF SUP</w:t>
            </w:r>
            <w:r w:rsidR="00914228">
              <w:rPr>
                <w:rFonts w:ascii="Arial" w:hAnsi="Arial" w:cs="Arial"/>
                <w:b/>
                <w:sz w:val="18"/>
                <w:szCs w:val="18"/>
              </w:rPr>
              <w:t>E</w:t>
            </w:r>
            <w:r w:rsidR="00EF1FFE">
              <w:rPr>
                <w:rFonts w:ascii="Arial" w:hAnsi="Arial" w:cs="Arial"/>
                <w:b/>
                <w:sz w:val="18"/>
                <w:szCs w:val="18"/>
              </w:rPr>
              <w:t>RVISOR</w:t>
            </w:r>
            <w:r w:rsidR="00D20494" w:rsidRPr="00F36656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05BDAA6B" w14:textId="77777777" w:rsidR="0043163E" w:rsidRPr="00F36656" w:rsidRDefault="0043163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43163E">
              <w:rPr>
                <w:rFonts w:ascii="Arial" w:hAnsi="Arial" w:cs="Arial"/>
                <w:sz w:val="16"/>
                <w:szCs w:val="16"/>
              </w:rPr>
              <w:t xml:space="preserve">Note: if </w:t>
            </w:r>
            <w:r>
              <w:rPr>
                <w:rFonts w:ascii="Arial" w:hAnsi="Arial" w:cs="Arial"/>
                <w:sz w:val="16"/>
                <w:szCs w:val="16"/>
              </w:rPr>
              <w:t>option</w:t>
            </w:r>
            <w:r w:rsidRPr="0043163E">
              <w:rPr>
                <w:rFonts w:ascii="Arial" w:hAnsi="Arial" w:cs="Arial"/>
                <w:sz w:val="16"/>
                <w:szCs w:val="16"/>
              </w:rPr>
              <w:t xml:space="preserve"> is not listed, select the empty space and type in degree.</w:t>
            </w:r>
          </w:p>
        </w:tc>
        <w:tc>
          <w:tcPr>
            <w:tcW w:w="5323" w:type="dxa"/>
            <w:gridSpan w:val="4"/>
            <w:vAlign w:val="center"/>
          </w:tcPr>
          <w:p w14:paraId="583F8EFB" w14:textId="77777777" w:rsidR="00F21734" w:rsidRPr="00F36656" w:rsidRDefault="00BE0965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1665211918"/>
                <w:placeholder>
                  <w:docPart w:val="8540F07782FC44BE8BB4105EB73BA932"/>
                </w:placeholder>
                <w:showingPlcHdr/>
                <w:dropDownList>
                  <w:listItem w:value="Choose an item."/>
                  <w:listItem w:displayText="MSc" w:value="MSc"/>
                  <w:listItem w:displayText="PhD" w:value="PhD"/>
                  <w:listItem w:displayText="DSc" w:value="DSc"/>
                  <w:listItem w:displayText=" " w:value=" "/>
                </w:dropDownList>
              </w:sdtPr>
              <w:sdtEndPr/>
              <w:sdtContent>
                <w:r w:rsidR="0043163E" w:rsidRPr="00627C9D">
                  <w:rPr>
                    <w:rStyle w:val="PlaceholderText"/>
                  </w:rPr>
                  <w:t>Choose an item.</w:t>
                </w:r>
              </w:sdtContent>
            </w:sdt>
            <w:r w:rsidR="0043163E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</w:p>
        </w:tc>
      </w:tr>
      <w:tr w:rsidR="00F21734" w:rsidRPr="00F36656" w14:paraId="73194EA0" w14:textId="77777777" w:rsidTr="00EF1FFE">
        <w:trPr>
          <w:trHeight w:val="567"/>
        </w:trPr>
        <w:tc>
          <w:tcPr>
            <w:tcW w:w="3857" w:type="dxa"/>
            <w:gridSpan w:val="2"/>
            <w:tcBorders>
              <w:bottom w:val="single" w:sz="4" w:space="0" w:color="auto"/>
            </w:tcBorders>
            <w:vAlign w:val="center"/>
          </w:tcPr>
          <w:p w14:paraId="226D497B" w14:textId="77777777" w:rsidR="00F21734" w:rsidRDefault="009B4D4B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CO-SUPERVISOR</w:t>
            </w:r>
            <w:r w:rsidR="00D20494" w:rsidRPr="00F36656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55A8C85A" w14:textId="77777777" w:rsidR="00914228" w:rsidRPr="00F36656" w:rsidRDefault="00914228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(title, initial, surname)</w:t>
            </w:r>
          </w:p>
        </w:tc>
        <w:tc>
          <w:tcPr>
            <w:tcW w:w="5323" w:type="dxa"/>
            <w:gridSpan w:val="4"/>
            <w:vAlign w:val="center"/>
          </w:tcPr>
          <w:p w14:paraId="471B0846" w14:textId="77777777" w:rsidR="00F21734" w:rsidRPr="00F36656" w:rsidRDefault="00BE0965" w:rsidP="00EF1FFE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201835950"/>
                <w:placeholder>
                  <w:docPart w:val="F5036896F843489897A7C0D7A62EDA37"/>
                </w:placeholder>
                <w:showingPlcHdr/>
                <w:dropDownList>
                  <w:listItem w:value="Choose an item."/>
                  <w:listItem w:displayText="Mr." w:value="Mr."/>
                  <w:listItem w:displayText="Mrs." w:value="Mrs."/>
                  <w:listItem w:displayText="Dr." w:value="Dr."/>
                  <w:listItem w:displayText="Prof." w:value="Prof."/>
                </w:dropDownList>
              </w:sdtPr>
              <w:sdtEndPr/>
              <w:sdtContent>
                <w:r w:rsidR="00EF1FFE" w:rsidRPr="00627C9D">
                  <w:rPr>
                    <w:rStyle w:val="PlaceholderText"/>
                  </w:rPr>
                  <w:t>Choose an item.</w:t>
                </w:r>
              </w:sdtContent>
            </w:sdt>
            <w:r w:rsidR="00F41E0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F1FFE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</w:tr>
      <w:tr w:rsidR="00F21734" w:rsidRPr="00F36656" w14:paraId="00989992" w14:textId="77777777" w:rsidTr="00EF1FFE">
        <w:trPr>
          <w:trHeight w:val="567"/>
        </w:trPr>
        <w:tc>
          <w:tcPr>
            <w:tcW w:w="385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EA513A" w14:textId="77777777" w:rsidR="004B6E78" w:rsidRDefault="00E04789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INSTITUTION</w:t>
            </w:r>
            <w:r w:rsidR="00D20494" w:rsidRPr="00F36656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Pr="00F3665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343AF6B6" w14:textId="77777777" w:rsidR="00F21734" w:rsidRPr="00F36656" w:rsidRDefault="00E04789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(currently affiliated with)</w:t>
            </w:r>
          </w:p>
        </w:tc>
        <w:tc>
          <w:tcPr>
            <w:tcW w:w="5323" w:type="dxa"/>
            <w:gridSpan w:val="4"/>
            <w:vAlign w:val="center"/>
          </w:tcPr>
          <w:p w14:paraId="55177962" w14:textId="77777777" w:rsidR="00F21734" w:rsidRPr="00F36656" w:rsidRDefault="00F21734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F21734" w:rsidRPr="00F36656" w14:paraId="7781177B" w14:textId="77777777" w:rsidTr="00EF1FFE">
        <w:trPr>
          <w:trHeight w:val="567"/>
        </w:trPr>
        <w:tc>
          <w:tcPr>
            <w:tcW w:w="385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4817E7" w14:textId="77777777" w:rsidR="00F21734" w:rsidRDefault="003D265F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lastRenderedPageBreak/>
              <w:t>QUALIFICATIONS</w:t>
            </w:r>
            <w:r w:rsidR="00EF1FFE">
              <w:rPr>
                <w:rFonts w:ascii="Arial" w:hAnsi="Arial" w:cs="Arial"/>
                <w:b/>
                <w:sz w:val="18"/>
                <w:szCs w:val="18"/>
              </w:rPr>
              <w:t xml:space="preserve"> OF CO-SUPERVISOR</w:t>
            </w:r>
            <w:r w:rsidR="00D20494" w:rsidRPr="00F36656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5DC9FD04" w14:textId="77777777" w:rsidR="0043163E" w:rsidRPr="00F36656" w:rsidRDefault="0043163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43163E">
              <w:rPr>
                <w:rFonts w:ascii="Arial" w:hAnsi="Arial" w:cs="Arial"/>
                <w:sz w:val="16"/>
                <w:szCs w:val="16"/>
              </w:rPr>
              <w:t xml:space="preserve">Note: if </w:t>
            </w:r>
            <w:r>
              <w:rPr>
                <w:rFonts w:ascii="Arial" w:hAnsi="Arial" w:cs="Arial"/>
                <w:sz w:val="16"/>
                <w:szCs w:val="16"/>
              </w:rPr>
              <w:t>option</w:t>
            </w:r>
            <w:r w:rsidRPr="0043163E">
              <w:rPr>
                <w:rFonts w:ascii="Arial" w:hAnsi="Arial" w:cs="Arial"/>
                <w:sz w:val="16"/>
                <w:szCs w:val="16"/>
              </w:rPr>
              <w:t xml:space="preserve"> is not listed, select the empty space and type in degree.</w:t>
            </w:r>
          </w:p>
        </w:tc>
        <w:tc>
          <w:tcPr>
            <w:tcW w:w="5323" w:type="dxa"/>
            <w:gridSpan w:val="4"/>
            <w:vAlign w:val="center"/>
          </w:tcPr>
          <w:p w14:paraId="28FC70D3" w14:textId="77777777" w:rsidR="00F21734" w:rsidRPr="00F36656" w:rsidRDefault="00BE0965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-21553223"/>
                <w:placeholder>
                  <w:docPart w:val="1E0C62629D534812932EF0B3C847BEBF"/>
                </w:placeholder>
                <w:showingPlcHdr/>
                <w:dropDownList>
                  <w:listItem w:value="Choose an item."/>
                  <w:listItem w:displayText="MSc" w:value="MSc"/>
                  <w:listItem w:displayText="PhD" w:value="PhD"/>
                  <w:listItem w:displayText="DSc" w:value="DSc"/>
                  <w:listItem w:displayText=" " w:value=" "/>
                </w:dropDownList>
              </w:sdtPr>
              <w:sdtEndPr/>
              <w:sdtContent>
                <w:r w:rsidR="0043163E" w:rsidRPr="00627C9D">
                  <w:rPr>
                    <w:rStyle w:val="PlaceholderText"/>
                  </w:rPr>
                  <w:t>Choose an item.</w:t>
                </w:r>
              </w:sdtContent>
            </w:sdt>
            <w:r w:rsidR="0043163E">
              <w:rPr>
                <w:rFonts w:ascii="Arial" w:hAnsi="Arial" w:cs="Arial"/>
                <w:b/>
                <w:sz w:val="18"/>
                <w:szCs w:val="18"/>
              </w:rPr>
              <w:t xml:space="preserve">   </w:t>
            </w:r>
          </w:p>
        </w:tc>
      </w:tr>
    </w:tbl>
    <w:p w14:paraId="2E6EB8CE" w14:textId="77777777" w:rsidR="006D247A" w:rsidRPr="00F36656" w:rsidRDefault="006D247A" w:rsidP="006D247A">
      <w:pPr>
        <w:tabs>
          <w:tab w:val="left" w:pos="0"/>
          <w:tab w:val="left" w:pos="567"/>
        </w:tabs>
        <w:spacing w:line="360" w:lineRule="auto"/>
        <w:ind w:left="720"/>
        <w:rPr>
          <w:rFonts w:ascii="Arial" w:hAnsi="Arial" w:cs="Arial"/>
          <w:b/>
          <w:sz w:val="18"/>
          <w:szCs w:val="18"/>
        </w:rPr>
      </w:pPr>
    </w:p>
    <w:p w14:paraId="68B478B2" w14:textId="77777777" w:rsidR="006A13BA" w:rsidRPr="00F36656" w:rsidRDefault="006A13BA" w:rsidP="00FC441E">
      <w:pPr>
        <w:tabs>
          <w:tab w:val="left" w:pos="0"/>
          <w:tab w:val="left" w:pos="567"/>
        </w:tabs>
        <w:spacing w:line="360" w:lineRule="auto"/>
        <w:jc w:val="both"/>
        <w:rPr>
          <w:rFonts w:ascii="Arial" w:hAnsi="Arial" w:cs="Arial"/>
          <w:b/>
          <w:sz w:val="18"/>
          <w:szCs w:val="18"/>
        </w:rPr>
      </w:pPr>
    </w:p>
    <w:tbl>
      <w:tblPr>
        <w:tblW w:w="928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826"/>
        <w:gridCol w:w="1458"/>
      </w:tblGrid>
      <w:tr w:rsidR="00EF1FFE" w:rsidRPr="00F36656" w14:paraId="1D09B0BB" w14:textId="77777777" w:rsidTr="00EF1FFE">
        <w:tc>
          <w:tcPr>
            <w:tcW w:w="7826" w:type="dxa"/>
            <w:vAlign w:val="center"/>
          </w:tcPr>
          <w:p w14:paraId="6E8737E7" w14:textId="77777777" w:rsidR="00EF1FFE" w:rsidRPr="00F36656" w:rsidRDefault="00EF1FF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47880B1" w14:textId="77777777" w:rsidR="00EF1FFE" w:rsidRPr="00F36656" w:rsidRDefault="00EF1FF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DOES THE RESEARCH INVOLVE RESEARCH ON HUMANS OR ANIMALS?</w:t>
            </w:r>
          </w:p>
        </w:tc>
        <w:sdt>
          <w:sdtPr>
            <w:rPr>
              <w:rFonts w:ascii="Arial" w:hAnsi="Arial" w:cs="Arial"/>
              <w:b/>
              <w:sz w:val="18"/>
              <w:szCs w:val="18"/>
            </w:rPr>
            <w:id w:val="-146753882"/>
            <w:placeholder>
              <w:docPart w:val="DefaultPlaceholder_-1854013439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458" w:type="dxa"/>
                <w:tcBorders>
                  <w:right w:val="single" w:sz="4" w:space="0" w:color="auto"/>
                </w:tcBorders>
                <w:vAlign w:val="center"/>
              </w:tcPr>
              <w:p w14:paraId="2DEDF62C" w14:textId="77777777" w:rsidR="00EF1FFE" w:rsidRPr="00F36656" w:rsidRDefault="00EF1FFE" w:rsidP="00E860FF">
                <w:pPr>
                  <w:spacing w:line="360" w:lineRule="auto"/>
                  <w:jc w:val="center"/>
                  <w:rPr>
                    <w:rFonts w:ascii="Arial" w:hAnsi="Arial" w:cs="Arial"/>
                    <w:b/>
                    <w:sz w:val="18"/>
                    <w:szCs w:val="18"/>
                  </w:rPr>
                </w:pPr>
                <w:r w:rsidRPr="00627C9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F1FFE" w:rsidRPr="00F36656" w14:paraId="3517BCD4" w14:textId="77777777" w:rsidTr="00EF1FFE">
        <w:tc>
          <w:tcPr>
            <w:tcW w:w="7826" w:type="dxa"/>
            <w:shd w:val="clear" w:color="auto" w:fill="auto"/>
            <w:vAlign w:val="center"/>
          </w:tcPr>
          <w:p w14:paraId="17CDB8FF" w14:textId="77777777" w:rsidR="00EF1FFE" w:rsidRPr="009659EB" w:rsidRDefault="00EF1FFE" w:rsidP="00A3607C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A3ED7EB" w14:textId="77777777" w:rsidR="00EF1FFE" w:rsidRPr="009659EB" w:rsidRDefault="00EF1FFE" w:rsidP="00A3607C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9659EB">
              <w:rPr>
                <w:rFonts w:ascii="Arial" w:hAnsi="Arial" w:cs="Arial"/>
                <w:b/>
                <w:sz w:val="18"/>
                <w:szCs w:val="18"/>
              </w:rPr>
              <w:t>WOULD THE SUPERVISOR (AND STUDENT) CLASSIFY THIS PROJECT AS A 4IR PROJECT AND BE ABLE TO DEFEND SUCH CLASSIFICATION?</w:t>
            </w:r>
          </w:p>
        </w:tc>
        <w:sdt>
          <w:sdtPr>
            <w:rPr>
              <w:rFonts w:ascii="Arial" w:hAnsi="Arial" w:cs="Arial"/>
              <w:b/>
              <w:sz w:val="18"/>
              <w:szCs w:val="18"/>
            </w:rPr>
            <w:id w:val="-1321419756"/>
            <w:placeholder>
              <w:docPart w:val="F2F6068788ED4709B24041CC611DBAC7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458" w:type="dxa"/>
                <w:tcBorders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7EE1E92" w14:textId="77777777" w:rsidR="00EF1FFE" w:rsidRPr="009659EB" w:rsidRDefault="00EF1FFE" w:rsidP="00A3607C">
                <w:pPr>
                  <w:spacing w:line="360" w:lineRule="auto"/>
                  <w:jc w:val="center"/>
                  <w:rPr>
                    <w:rFonts w:ascii="Arial" w:hAnsi="Arial" w:cs="Arial"/>
                    <w:b/>
                    <w:sz w:val="18"/>
                    <w:szCs w:val="18"/>
                  </w:rPr>
                </w:pPr>
                <w:r w:rsidRPr="00627C9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F1FFE" w:rsidRPr="00F36656" w14:paraId="554E9D68" w14:textId="77777777" w:rsidTr="00EF1FFE">
        <w:tc>
          <w:tcPr>
            <w:tcW w:w="7826" w:type="dxa"/>
            <w:shd w:val="clear" w:color="auto" w:fill="auto"/>
            <w:vAlign w:val="center"/>
          </w:tcPr>
          <w:p w14:paraId="6AB3D92B" w14:textId="77777777" w:rsidR="00EF1FFE" w:rsidRPr="009659EB" w:rsidRDefault="00EF1FFE" w:rsidP="00A3607C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09F43C1" w14:textId="77777777" w:rsidR="00EF1FFE" w:rsidRPr="009659EB" w:rsidRDefault="00EF1FFE" w:rsidP="00A3607C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9659EB">
              <w:rPr>
                <w:rFonts w:ascii="Arial" w:hAnsi="Arial" w:cs="Arial"/>
                <w:b/>
                <w:sz w:val="18"/>
                <w:szCs w:val="18"/>
              </w:rPr>
              <w:t>FOR PHD STUDIES ONLY:</w:t>
            </w:r>
          </w:p>
          <w:p w14:paraId="48F703A0" w14:textId="77777777" w:rsidR="00EF1FFE" w:rsidRPr="009659EB" w:rsidRDefault="00EF1FFE" w:rsidP="00A3607C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9659EB">
              <w:rPr>
                <w:rFonts w:ascii="Arial" w:hAnsi="Arial" w:cs="Arial"/>
                <w:b/>
                <w:sz w:val="18"/>
                <w:szCs w:val="18"/>
              </w:rPr>
              <w:t>WILL THIS THESIS BE SUBMITTED AS A THESIS BY PUBLICATION?</w:t>
            </w:r>
          </w:p>
        </w:tc>
        <w:sdt>
          <w:sdtPr>
            <w:rPr>
              <w:rFonts w:ascii="Arial" w:hAnsi="Arial" w:cs="Arial"/>
              <w:b/>
              <w:sz w:val="18"/>
              <w:szCs w:val="18"/>
            </w:rPr>
            <w:id w:val="928230149"/>
            <w:placeholder>
              <w:docPart w:val="8A9F5C9D3EFA4FF38ADC95A487D48792"/>
            </w:placeholder>
            <w:showingPlcHdr/>
            <w:dropDownList>
              <w:listItem w:displayText="Yes" w:value="Yes"/>
              <w:listItem w:displayText="No" w:value="No"/>
              <w:listItem w:displayText="Not applicable" w:value="Not applicable"/>
            </w:dropDownList>
          </w:sdtPr>
          <w:sdtEndPr/>
          <w:sdtContent>
            <w:tc>
              <w:tcPr>
                <w:tcW w:w="1458" w:type="dxa"/>
                <w:tcBorders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752FA06" w14:textId="77777777" w:rsidR="00EF1FFE" w:rsidRPr="009659EB" w:rsidRDefault="00EF1FFE" w:rsidP="00A3607C">
                <w:pPr>
                  <w:spacing w:line="360" w:lineRule="auto"/>
                  <w:jc w:val="center"/>
                  <w:rPr>
                    <w:rFonts w:ascii="Arial" w:hAnsi="Arial" w:cs="Arial"/>
                    <w:b/>
                    <w:sz w:val="18"/>
                    <w:szCs w:val="18"/>
                  </w:rPr>
                </w:pPr>
                <w:r w:rsidRPr="00627C9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F1FFE" w:rsidRPr="00F36656" w14:paraId="6E389C84" w14:textId="77777777" w:rsidTr="00EF1FFE">
        <w:tc>
          <w:tcPr>
            <w:tcW w:w="7826" w:type="dxa"/>
            <w:shd w:val="clear" w:color="auto" w:fill="auto"/>
            <w:vAlign w:val="center"/>
          </w:tcPr>
          <w:p w14:paraId="43F987D5" w14:textId="77777777" w:rsidR="00EF1FFE" w:rsidRPr="00520626" w:rsidRDefault="00EF1FFE" w:rsidP="002412DE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520626">
              <w:rPr>
                <w:rFonts w:ascii="Arial" w:hAnsi="Arial" w:cs="Arial"/>
                <w:b/>
                <w:sz w:val="18"/>
                <w:szCs w:val="18"/>
              </w:rPr>
              <w:t xml:space="preserve">I, THE STUDENT UNDERSTAND WHAT PLAGIARISM IS AND HAVE FAMALIARIZED MYSELF WITH INSTITUTIONAL AND FACULTY INFORMATION AND TRAINING (e.g faculty video) REGARDING PLAGIARISM </w:t>
            </w:r>
          </w:p>
        </w:tc>
        <w:sdt>
          <w:sdtPr>
            <w:rPr>
              <w:rFonts w:ascii="Arial" w:hAnsi="Arial" w:cs="Arial"/>
              <w:b/>
              <w:sz w:val="18"/>
              <w:szCs w:val="18"/>
            </w:rPr>
            <w:id w:val="240845081"/>
            <w:placeholder>
              <w:docPart w:val="37885082886743DC857458682BDED51B"/>
            </w:placeholder>
            <w:showingPlcHdr/>
            <w:dropDownList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1458" w:type="dxa"/>
                <w:tcBorders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6DCC32E" w14:textId="77777777" w:rsidR="00EF1FFE" w:rsidRPr="00520626" w:rsidRDefault="00EF1FFE" w:rsidP="002412DE">
                <w:pPr>
                  <w:spacing w:line="360" w:lineRule="auto"/>
                  <w:jc w:val="center"/>
                  <w:rPr>
                    <w:rFonts w:ascii="Arial" w:hAnsi="Arial" w:cs="Arial"/>
                    <w:b/>
                    <w:sz w:val="18"/>
                    <w:szCs w:val="18"/>
                  </w:rPr>
                </w:pPr>
                <w:r w:rsidRPr="00627C9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F1FFE" w:rsidRPr="00F36656" w14:paraId="44115215" w14:textId="77777777" w:rsidTr="005A2D16">
        <w:tc>
          <w:tcPr>
            <w:tcW w:w="9284" w:type="dxa"/>
            <w:gridSpan w:val="2"/>
            <w:tcBorders>
              <w:right w:val="single" w:sz="4" w:space="0" w:color="auto"/>
            </w:tcBorders>
            <w:vAlign w:val="center"/>
          </w:tcPr>
          <w:p w14:paraId="0CD967DF" w14:textId="77777777" w:rsidR="00EF1FFE" w:rsidRPr="00F36656" w:rsidRDefault="00EF1FF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B72897E" w14:textId="77777777" w:rsidR="00EF1FFE" w:rsidRPr="00F36656" w:rsidRDefault="00EF1FFE" w:rsidP="00EF1FFE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PROPOSED STUDY FIELD AND/OR PROPOSED TITLE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  <w:tr w:rsidR="00EF1FFE" w:rsidRPr="00F36656" w14:paraId="435309BA" w14:textId="77777777" w:rsidTr="005A2D16">
        <w:tc>
          <w:tcPr>
            <w:tcW w:w="9284" w:type="dxa"/>
            <w:gridSpan w:val="2"/>
            <w:tcBorders>
              <w:right w:val="single" w:sz="4" w:space="0" w:color="auto"/>
            </w:tcBorders>
            <w:vAlign w:val="center"/>
          </w:tcPr>
          <w:p w14:paraId="6786C904" w14:textId="77777777" w:rsidR="00EF1FFE" w:rsidRDefault="00EF1FF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8DA930B" w14:textId="77777777" w:rsidR="00EF1FFE" w:rsidRDefault="00EF1FF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447D8C0" w14:textId="77777777" w:rsidR="00EF1FFE" w:rsidRPr="00EF1FFE" w:rsidRDefault="00EF1FFE" w:rsidP="00E860F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EF1FFE">
              <w:rPr>
                <w:rFonts w:ascii="Arial" w:hAnsi="Arial" w:cs="Arial"/>
                <w:color w:val="A6A6A6" w:themeColor="background1" w:themeShade="A6"/>
                <w:sz w:val="18"/>
                <w:szCs w:val="18"/>
              </w:rPr>
              <w:t>--- Add more space if necessary---</w:t>
            </w:r>
          </w:p>
        </w:tc>
      </w:tr>
      <w:tr w:rsidR="00EF1FFE" w:rsidRPr="00F36656" w14:paraId="3489B40A" w14:textId="77777777" w:rsidTr="00430002">
        <w:tc>
          <w:tcPr>
            <w:tcW w:w="9284" w:type="dxa"/>
            <w:gridSpan w:val="2"/>
            <w:tcBorders>
              <w:right w:val="single" w:sz="4" w:space="0" w:color="auto"/>
            </w:tcBorders>
            <w:vAlign w:val="center"/>
          </w:tcPr>
          <w:p w14:paraId="63A90573" w14:textId="77777777" w:rsidR="00EF1FFE" w:rsidRPr="00F36656" w:rsidRDefault="00EF1FF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64307A8" w14:textId="77777777" w:rsidR="00EF1FFE" w:rsidRPr="00F36656" w:rsidRDefault="00EF1FFE" w:rsidP="00EF1FFE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AIMS AND OBJECTIVES OF STUDY</w:t>
            </w:r>
            <w:r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  <w:tr w:rsidR="00EF1FFE" w:rsidRPr="00F36656" w14:paraId="4034BF05" w14:textId="77777777" w:rsidTr="008E129E">
        <w:tc>
          <w:tcPr>
            <w:tcW w:w="9284" w:type="dxa"/>
            <w:gridSpan w:val="2"/>
            <w:tcBorders>
              <w:right w:val="single" w:sz="4" w:space="0" w:color="auto"/>
            </w:tcBorders>
            <w:vAlign w:val="center"/>
          </w:tcPr>
          <w:p w14:paraId="21CCAEB7" w14:textId="77777777" w:rsidR="00EF1FFE" w:rsidRDefault="00EF1FFE" w:rsidP="00251AFF">
            <w:pPr>
              <w:spacing w:line="360" w:lineRule="auto"/>
              <w:jc w:val="both"/>
            </w:pPr>
          </w:p>
          <w:p w14:paraId="4457561B" w14:textId="77777777" w:rsidR="00EF1FFE" w:rsidRDefault="00EF1FFE" w:rsidP="00251AFF">
            <w:pPr>
              <w:spacing w:line="360" w:lineRule="auto"/>
              <w:jc w:val="both"/>
            </w:pPr>
          </w:p>
          <w:p w14:paraId="658F296A" w14:textId="77777777" w:rsidR="00EF1FFE" w:rsidRDefault="00EF1FFE" w:rsidP="00251AFF">
            <w:pPr>
              <w:spacing w:line="360" w:lineRule="auto"/>
              <w:jc w:val="both"/>
            </w:pPr>
            <w:r w:rsidRPr="00EF1FFE">
              <w:rPr>
                <w:rFonts w:ascii="Arial" w:hAnsi="Arial" w:cs="Arial"/>
                <w:color w:val="A6A6A6" w:themeColor="background1" w:themeShade="A6"/>
                <w:sz w:val="18"/>
                <w:szCs w:val="18"/>
              </w:rPr>
              <w:t>--- Add more space if necessary---</w:t>
            </w:r>
          </w:p>
        </w:tc>
      </w:tr>
      <w:tr w:rsidR="00EF1FFE" w:rsidRPr="00F36656" w14:paraId="77A8FAA1" w14:textId="77777777" w:rsidTr="00E63954">
        <w:tc>
          <w:tcPr>
            <w:tcW w:w="9284" w:type="dxa"/>
            <w:gridSpan w:val="2"/>
            <w:tcBorders>
              <w:right w:val="single" w:sz="4" w:space="0" w:color="auto"/>
            </w:tcBorders>
            <w:vAlign w:val="center"/>
          </w:tcPr>
          <w:p w14:paraId="4290F1CA" w14:textId="77777777" w:rsidR="00EF1FFE" w:rsidRPr="00F36656" w:rsidRDefault="00EF1FF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D98BD74" w14:textId="77777777" w:rsidR="00EF1FFE" w:rsidRPr="00F36656" w:rsidRDefault="00EF1FFE" w:rsidP="005E3788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 xml:space="preserve">CONTRIBUTION OF STUDY TO THE EXISTING BODY OF KNOWLEDGE </w:t>
            </w:r>
            <w:r w:rsidRPr="00F36656">
              <w:rPr>
                <w:rFonts w:ascii="Arial" w:hAnsi="Arial" w:cs="Arial"/>
                <w:sz w:val="18"/>
                <w:szCs w:val="18"/>
              </w:rPr>
              <w:t>(Applicable to PhD students only)</w:t>
            </w:r>
          </w:p>
        </w:tc>
      </w:tr>
      <w:tr w:rsidR="00EF1FFE" w:rsidRPr="00F36656" w14:paraId="5411C825" w14:textId="77777777" w:rsidTr="00E63954">
        <w:tc>
          <w:tcPr>
            <w:tcW w:w="9284" w:type="dxa"/>
            <w:gridSpan w:val="2"/>
            <w:tcBorders>
              <w:right w:val="single" w:sz="4" w:space="0" w:color="auto"/>
            </w:tcBorders>
            <w:vAlign w:val="center"/>
          </w:tcPr>
          <w:p w14:paraId="28A3FD7B" w14:textId="77777777" w:rsidR="00EF1FFE" w:rsidRDefault="00EF1FF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6402F6D" w14:textId="77777777" w:rsidR="00EF1FFE" w:rsidRDefault="00EF1FF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76836F9" w14:textId="77777777" w:rsidR="00EF1FFE" w:rsidRPr="00F36656" w:rsidRDefault="00EF1FFE" w:rsidP="00E860FF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EF1FFE">
              <w:rPr>
                <w:rFonts w:ascii="Arial" w:hAnsi="Arial" w:cs="Arial"/>
                <w:color w:val="A6A6A6" w:themeColor="background1" w:themeShade="A6"/>
                <w:sz w:val="18"/>
                <w:szCs w:val="18"/>
              </w:rPr>
              <w:t>--- Add more space if necessary---</w:t>
            </w:r>
          </w:p>
        </w:tc>
      </w:tr>
      <w:tr w:rsidR="00EF1FFE" w:rsidRPr="00F36656" w14:paraId="7F0CE4AD" w14:textId="77777777" w:rsidTr="00F7585D">
        <w:tc>
          <w:tcPr>
            <w:tcW w:w="9284" w:type="dxa"/>
            <w:gridSpan w:val="2"/>
            <w:tcBorders>
              <w:right w:val="single" w:sz="4" w:space="0" w:color="auto"/>
            </w:tcBorders>
            <w:vAlign w:val="center"/>
          </w:tcPr>
          <w:p w14:paraId="49381D8A" w14:textId="77777777" w:rsidR="00EF1FFE" w:rsidRPr="00F36656" w:rsidRDefault="00EF1FFE" w:rsidP="00E544C0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8D218C5" w14:textId="77777777" w:rsidR="00EF1FFE" w:rsidRPr="00EF1FFE" w:rsidRDefault="00EF1FFE" w:rsidP="00EF1FFE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PROBLEM STATEMENT OR HYPOTHESIS AND RESULTS EXPECTED</w:t>
            </w:r>
            <w:r>
              <w:t xml:space="preserve"> </w:t>
            </w:r>
          </w:p>
        </w:tc>
      </w:tr>
      <w:tr w:rsidR="00EF1FFE" w:rsidRPr="00F36656" w14:paraId="665C1FAF" w14:textId="77777777" w:rsidTr="00F7585D">
        <w:tc>
          <w:tcPr>
            <w:tcW w:w="9284" w:type="dxa"/>
            <w:gridSpan w:val="2"/>
            <w:tcBorders>
              <w:right w:val="single" w:sz="4" w:space="0" w:color="auto"/>
            </w:tcBorders>
            <w:vAlign w:val="center"/>
          </w:tcPr>
          <w:p w14:paraId="2CADBA02" w14:textId="77777777" w:rsidR="00EF1FFE" w:rsidRDefault="00EF1FFE" w:rsidP="00E544C0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FC5ADA1" w14:textId="77777777" w:rsidR="00EF1FFE" w:rsidRDefault="00EF1FFE" w:rsidP="00E544C0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DA2B73A" w14:textId="77777777" w:rsidR="00EF1FFE" w:rsidRPr="00F36656" w:rsidRDefault="00EF1FFE" w:rsidP="00E544C0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EF1FFE">
              <w:rPr>
                <w:rFonts w:ascii="Arial" w:hAnsi="Arial" w:cs="Arial"/>
                <w:color w:val="A6A6A6" w:themeColor="background1" w:themeShade="A6"/>
                <w:sz w:val="18"/>
                <w:szCs w:val="18"/>
              </w:rPr>
              <w:t>--- Add more space if necessary---</w:t>
            </w:r>
          </w:p>
        </w:tc>
      </w:tr>
      <w:tr w:rsidR="00EF1FFE" w:rsidRPr="00F36656" w14:paraId="627490F1" w14:textId="77777777" w:rsidTr="0050424E">
        <w:tc>
          <w:tcPr>
            <w:tcW w:w="9284" w:type="dxa"/>
            <w:gridSpan w:val="2"/>
            <w:tcBorders>
              <w:right w:val="single" w:sz="4" w:space="0" w:color="auto"/>
            </w:tcBorders>
          </w:tcPr>
          <w:p w14:paraId="773860E6" w14:textId="77777777" w:rsidR="00EF1FFE" w:rsidRPr="00F36656" w:rsidRDefault="00EF1FFE" w:rsidP="00E544C0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8EA6013" w14:textId="77777777" w:rsidR="00EF1FFE" w:rsidRPr="00F36656" w:rsidRDefault="00EF1FFE" w:rsidP="00EF1FFE">
            <w:pPr>
              <w:spacing w:line="36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 xml:space="preserve">JUSTIFICATION OF STUDY WITH REFERENCE TO RELEVANT AND RECENT LITERATURE </w:t>
            </w:r>
            <w:r w:rsidRPr="00F36656">
              <w:rPr>
                <w:rFonts w:ascii="Arial" w:hAnsi="Arial" w:cs="Arial"/>
                <w:sz w:val="18"/>
                <w:szCs w:val="18"/>
              </w:rPr>
              <w:t>(Contextualise the study in terms of the broader field and literature, including preliminary research conducted), ending with the anticipated contribution of the proposed study)</w:t>
            </w:r>
          </w:p>
        </w:tc>
      </w:tr>
      <w:tr w:rsidR="00EF1FFE" w:rsidRPr="00F36656" w14:paraId="50365CF5" w14:textId="77777777" w:rsidTr="00F47D19">
        <w:trPr>
          <w:trHeight w:val="845"/>
        </w:trPr>
        <w:tc>
          <w:tcPr>
            <w:tcW w:w="9284" w:type="dxa"/>
            <w:gridSpan w:val="2"/>
          </w:tcPr>
          <w:p w14:paraId="2CE957CD" w14:textId="77777777" w:rsidR="00EF1FFE" w:rsidRDefault="00EF1FFE" w:rsidP="00E544C0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EDA1CAE" w14:textId="77777777" w:rsidR="00EF1FFE" w:rsidRDefault="00EF1FFE" w:rsidP="00E544C0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08B0471" w14:textId="77777777" w:rsidR="00EF1FFE" w:rsidRPr="00F36656" w:rsidRDefault="00EF1FFE" w:rsidP="00E544C0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EF1FFE">
              <w:rPr>
                <w:rFonts w:ascii="Arial" w:hAnsi="Arial" w:cs="Arial"/>
                <w:color w:val="A6A6A6" w:themeColor="background1" w:themeShade="A6"/>
                <w:sz w:val="18"/>
                <w:szCs w:val="18"/>
              </w:rPr>
              <w:t>--- Add more space if necessary---</w:t>
            </w:r>
          </w:p>
        </w:tc>
      </w:tr>
      <w:tr w:rsidR="00BF2C55" w:rsidRPr="00F36656" w14:paraId="1B33B919" w14:textId="77777777" w:rsidTr="00F47D19">
        <w:trPr>
          <w:trHeight w:val="845"/>
        </w:trPr>
        <w:tc>
          <w:tcPr>
            <w:tcW w:w="9284" w:type="dxa"/>
            <w:gridSpan w:val="2"/>
          </w:tcPr>
          <w:p w14:paraId="50991126" w14:textId="77777777" w:rsidR="00BF2C55" w:rsidRDefault="00BF2C55" w:rsidP="00E544C0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lastRenderedPageBreak/>
              <w:t>STUDY METHODOLOGY: (TECHNIQUES TO BE USED, ASPECTS TO BE INVESTIGATED, ETC.)</w:t>
            </w:r>
          </w:p>
        </w:tc>
      </w:tr>
      <w:tr w:rsidR="00BF2C55" w:rsidRPr="00F36656" w14:paraId="2BBD7CC5" w14:textId="77777777" w:rsidTr="00F47D19">
        <w:trPr>
          <w:trHeight w:val="845"/>
        </w:trPr>
        <w:tc>
          <w:tcPr>
            <w:tcW w:w="9284" w:type="dxa"/>
            <w:gridSpan w:val="2"/>
          </w:tcPr>
          <w:p w14:paraId="2A50A2D7" w14:textId="77777777" w:rsidR="00BF2C55" w:rsidRPr="00BF2C55" w:rsidRDefault="00BF2C55" w:rsidP="00E544C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  <w:p w14:paraId="7283D2C4" w14:textId="77777777" w:rsidR="00BF2C55" w:rsidRPr="00BF2C55" w:rsidRDefault="00BF2C55" w:rsidP="00E544C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  <w:p w14:paraId="4639A00A" w14:textId="77777777" w:rsidR="00BF2C55" w:rsidRPr="00F36656" w:rsidRDefault="00BF2C55" w:rsidP="00E544C0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EF1FFE">
              <w:rPr>
                <w:rFonts w:ascii="Arial" w:hAnsi="Arial" w:cs="Arial"/>
                <w:color w:val="A6A6A6" w:themeColor="background1" w:themeShade="A6"/>
                <w:sz w:val="18"/>
                <w:szCs w:val="18"/>
              </w:rPr>
              <w:t>--- Add more space if necessary---</w:t>
            </w:r>
          </w:p>
        </w:tc>
      </w:tr>
      <w:tr w:rsidR="00EF1FFE" w:rsidRPr="00F36656" w14:paraId="79292DB8" w14:textId="77777777" w:rsidTr="00A37E64">
        <w:trPr>
          <w:trHeight w:val="1475"/>
        </w:trPr>
        <w:tc>
          <w:tcPr>
            <w:tcW w:w="9284" w:type="dxa"/>
            <w:gridSpan w:val="2"/>
          </w:tcPr>
          <w:p w14:paraId="1F6862F1" w14:textId="77777777" w:rsidR="00EF1FFE" w:rsidRDefault="00EF1FFE" w:rsidP="00EF1FFE">
            <w:pPr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2A87512" w14:textId="77777777" w:rsidR="00EF1FFE" w:rsidRPr="00F36656" w:rsidRDefault="00EF1FFE" w:rsidP="00EF1FFE">
            <w:pPr>
              <w:spacing w:line="360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F36656">
              <w:rPr>
                <w:rFonts w:ascii="Arial" w:hAnsi="Arial" w:cs="Arial"/>
                <w:b/>
                <w:sz w:val="18"/>
                <w:szCs w:val="18"/>
              </w:rPr>
              <w:t>REFERENCES:</w:t>
            </w:r>
          </w:p>
          <w:p w14:paraId="139FEBE3" w14:textId="4786C34A" w:rsidR="00EF1FFE" w:rsidRPr="00FF3155" w:rsidRDefault="00EF1FFE" w:rsidP="00EF1FFE">
            <w:pPr>
              <w:spacing w:line="360" w:lineRule="auto"/>
            </w:pPr>
            <w:r w:rsidRPr="00F36656">
              <w:rPr>
                <w:rFonts w:ascii="Arial" w:hAnsi="Arial" w:cs="Arial"/>
                <w:sz w:val="18"/>
                <w:szCs w:val="18"/>
              </w:rPr>
              <w:t>(Refer only to cited literature used in this proposal and provide at least three appropriate references to be referenced in full</w:t>
            </w:r>
            <w:r w:rsidR="00BE0965">
              <w:rPr>
                <w:rFonts w:ascii="Arial" w:hAnsi="Arial" w:cs="Arial"/>
                <w:sz w:val="18"/>
                <w:szCs w:val="18"/>
              </w:rPr>
              <w:t>. Please also remember to include last dates of access for URL/websites</w:t>
            </w:r>
            <w:r w:rsidRPr="00F36656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EF1FFE" w:rsidRPr="00F36656" w14:paraId="6DAB3828" w14:textId="77777777" w:rsidTr="00E44330">
        <w:trPr>
          <w:trHeight w:val="1475"/>
        </w:trPr>
        <w:tc>
          <w:tcPr>
            <w:tcW w:w="9284" w:type="dxa"/>
            <w:gridSpan w:val="2"/>
          </w:tcPr>
          <w:p w14:paraId="3BCBDCE9" w14:textId="77777777" w:rsidR="00EF1FFE" w:rsidRDefault="00EF1FFE" w:rsidP="00E544C0">
            <w:pPr>
              <w:spacing w:line="360" w:lineRule="auto"/>
            </w:pPr>
          </w:p>
          <w:p w14:paraId="16E6B43C" w14:textId="77777777" w:rsidR="00EF1FFE" w:rsidRDefault="00EF1FFE" w:rsidP="00EF1FFE">
            <w:pPr>
              <w:spacing w:line="360" w:lineRule="auto"/>
            </w:pPr>
          </w:p>
          <w:p w14:paraId="2B9D1041" w14:textId="77777777" w:rsidR="00EF1FFE" w:rsidRDefault="00EF1FFE" w:rsidP="00EF1FFE">
            <w:pPr>
              <w:spacing w:line="360" w:lineRule="auto"/>
            </w:pPr>
          </w:p>
          <w:p w14:paraId="438558C4" w14:textId="77777777" w:rsidR="00EF1FFE" w:rsidRDefault="00EF1FFE" w:rsidP="00EF1FFE">
            <w:pPr>
              <w:spacing w:line="360" w:lineRule="auto"/>
            </w:pPr>
            <w:r w:rsidRPr="00EF1FFE">
              <w:rPr>
                <w:rFonts w:ascii="Arial" w:hAnsi="Arial" w:cs="Arial"/>
                <w:color w:val="A6A6A6" w:themeColor="background1" w:themeShade="A6"/>
                <w:sz w:val="18"/>
                <w:szCs w:val="18"/>
              </w:rPr>
              <w:t>--- Add more space if necessary---</w:t>
            </w:r>
          </w:p>
        </w:tc>
      </w:tr>
    </w:tbl>
    <w:p w14:paraId="5C965861" w14:textId="77777777" w:rsidR="009B4D4B" w:rsidRPr="00F36656" w:rsidRDefault="009B4D4B" w:rsidP="00EF1FFE">
      <w:pPr>
        <w:spacing w:line="360" w:lineRule="auto"/>
        <w:rPr>
          <w:rFonts w:ascii="Arial" w:hAnsi="Arial" w:cs="Arial"/>
          <w:b/>
          <w:sz w:val="18"/>
          <w:szCs w:val="18"/>
        </w:rPr>
      </w:pPr>
    </w:p>
    <w:p w14:paraId="0EC97934" w14:textId="77777777" w:rsidR="00F36656" w:rsidRPr="00F36656" w:rsidRDefault="00F36656" w:rsidP="00F36656">
      <w:pPr>
        <w:spacing w:line="360" w:lineRule="auto"/>
        <w:jc w:val="both"/>
        <w:rPr>
          <w:rFonts w:ascii="Arial" w:hAnsi="Arial" w:cs="Arial"/>
          <w:b/>
          <w:sz w:val="18"/>
          <w:szCs w:val="18"/>
        </w:rPr>
      </w:pPr>
      <w:r w:rsidRPr="00F36656">
        <w:rPr>
          <w:rFonts w:ascii="Arial" w:hAnsi="Arial" w:cs="Arial"/>
          <w:b/>
          <w:sz w:val="18"/>
          <w:szCs w:val="18"/>
        </w:rPr>
        <w:t>THE SUPERVISOR(S) CONFIRM/S THAT:</w:t>
      </w:r>
    </w:p>
    <w:p w14:paraId="623B6BF2" w14:textId="77777777" w:rsidR="00F36656" w:rsidRPr="00F36656" w:rsidRDefault="00F36656" w:rsidP="00F36656">
      <w:pPr>
        <w:numPr>
          <w:ilvl w:val="0"/>
          <w:numId w:val="6"/>
        </w:numPr>
        <w:tabs>
          <w:tab w:val="left" w:pos="0"/>
          <w:tab w:val="left" w:pos="567"/>
        </w:tabs>
        <w:spacing w:line="360" w:lineRule="auto"/>
        <w:rPr>
          <w:rFonts w:ascii="Arial" w:hAnsi="Arial" w:cs="Arial"/>
          <w:b/>
          <w:sz w:val="18"/>
          <w:szCs w:val="18"/>
        </w:rPr>
      </w:pPr>
      <w:r w:rsidRPr="00F36656">
        <w:rPr>
          <w:rFonts w:ascii="Arial" w:hAnsi="Arial" w:cs="Arial"/>
          <w:sz w:val="18"/>
          <w:szCs w:val="18"/>
        </w:rPr>
        <w:t>The supervisor(s) consider(s) the student competent to undertake the study</w:t>
      </w:r>
    </w:p>
    <w:p w14:paraId="1CA91BA0" w14:textId="77777777" w:rsidR="00F36656" w:rsidRPr="00F36656" w:rsidRDefault="00F36656" w:rsidP="00F36656">
      <w:pPr>
        <w:numPr>
          <w:ilvl w:val="0"/>
          <w:numId w:val="6"/>
        </w:numPr>
        <w:tabs>
          <w:tab w:val="left" w:pos="0"/>
          <w:tab w:val="left" w:pos="540"/>
        </w:tabs>
        <w:spacing w:line="360" w:lineRule="auto"/>
        <w:ind w:left="540" w:right="45" w:hanging="180"/>
        <w:rPr>
          <w:rFonts w:ascii="Arial" w:hAnsi="Arial" w:cs="Arial"/>
          <w:b/>
          <w:sz w:val="18"/>
          <w:szCs w:val="18"/>
        </w:rPr>
      </w:pPr>
      <w:r w:rsidRPr="00F36656">
        <w:rPr>
          <w:rFonts w:ascii="Arial" w:hAnsi="Arial" w:cs="Arial"/>
          <w:sz w:val="18"/>
          <w:szCs w:val="18"/>
        </w:rPr>
        <w:t>The supervisor(s) and assessor(s) have at least M-degrees (for Master’s students) or D-degrees</w:t>
      </w:r>
      <w:r w:rsidRPr="00F36656">
        <w:rPr>
          <w:rFonts w:ascii="Arial" w:hAnsi="Arial" w:cs="Arial"/>
          <w:b/>
          <w:sz w:val="18"/>
          <w:szCs w:val="18"/>
        </w:rPr>
        <w:t xml:space="preserve"> </w:t>
      </w:r>
      <w:r w:rsidRPr="00F36656">
        <w:rPr>
          <w:rFonts w:ascii="Arial" w:hAnsi="Arial" w:cs="Arial"/>
          <w:sz w:val="18"/>
          <w:szCs w:val="18"/>
        </w:rPr>
        <w:t>(for Doctoral students) or their equivalent</w:t>
      </w:r>
    </w:p>
    <w:p w14:paraId="1E959481" w14:textId="77777777" w:rsidR="00F36656" w:rsidRPr="00F36656" w:rsidRDefault="00F36656" w:rsidP="00F36656">
      <w:pPr>
        <w:numPr>
          <w:ilvl w:val="0"/>
          <w:numId w:val="6"/>
        </w:numPr>
        <w:tabs>
          <w:tab w:val="left" w:pos="0"/>
          <w:tab w:val="left" w:pos="567"/>
        </w:tabs>
        <w:spacing w:line="360" w:lineRule="auto"/>
        <w:rPr>
          <w:rFonts w:ascii="Arial" w:hAnsi="Arial" w:cs="Arial"/>
          <w:b/>
          <w:sz w:val="18"/>
          <w:szCs w:val="18"/>
        </w:rPr>
      </w:pPr>
      <w:r w:rsidRPr="00F36656">
        <w:rPr>
          <w:rFonts w:ascii="Arial" w:hAnsi="Arial" w:cs="Arial"/>
          <w:sz w:val="18"/>
          <w:szCs w:val="18"/>
        </w:rPr>
        <w:t>The proposed field of study falls within the department’s or supervisors(s’) field of research</w:t>
      </w:r>
    </w:p>
    <w:p w14:paraId="6B6EE85C" w14:textId="77777777" w:rsidR="00F36656" w:rsidRPr="00F36656" w:rsidRDefault="00F36656" w:rsidP="00F36656">
      <w:pPr>
        <w:numPr>
          <w:ilvl w:val="0"/>
          <w:numId w:val="6"/>
        </w:numPr>
        <w:tabs>
          <w:tab w:val="left" w:pos="0"/>
          <w:tab w:val="left" w:pos="567"/>
        </w:tabs>
        <w:spacing w:line="360" w:lineRule="auto"/>
        <w:rPr>
          <w:rFonts w:ascii="Arial" w:hAnsi="Arial" w:cs="Arial"/>
          <w:b/>
          <w:sz w:val="18"/>
          <w:szCs w:val="18"/>
        </w:rPr>
      </w:pPr>
      <w:r w:rsidRPr="00F36656">
        <w:rPr>
          <w:rFonts w:ascii="Arial" w:hAnsi="Arial" w:cs="Arial"/>
          <w:sz w:val="18"/>
          <w:szCs w:val="18"/>
        </w:rPr>
        <w:t>The proposed field of study is of sufficient academic merit to justify a Master’s/Doctoral degree</w:t>
      </w:r>
    </w:p>
    <w:p w14:paraId="18D506EA" w14:textId="77777777" w:rsidR="00F36656" w:rsidRPr="00F36656" w:rsidRDefault="00F36656" w:rsidP="00F36656">
      <w:pPr>
        <w:numPr>
          <w:ilvl w:val="0"/>
          <w:numId w:val="6"/>
        </w:numPr>
        <w:tabs>
          <w:tab w:val="left" w:pos="0"/>
          <w:tab w:val="left" w:pos="540"/>
        </w:tabs>
        <w:spacing w:line="360" w:lineRule="auto"/>
        <w:ind w:left="540" w:hanging="180"/>
        <w:rPr>
          <w:rFonts w:ascii="Arial" w:hAnsi="Arial" w:cs="Arial"/>
          <w:b/>
          <w:sz w:val="18"/>
          <w:szCs w:val="18"/>
        </w:rPr>
      </w:pPr>
      <w:r w:rsidRPr="00F36656">
        <w:rPr>
          <w:rFonts w:ascii="Arial" w:hAnsi="Arial" w:cs="Arial"/>
          <w:sz w:val="18"/>
          <w:szCs w:val="18"/>
        </w:rPr>
        <w:t>That the proposed study can be undertaken with available equipment and facilities without delays to allow the study to be completed in the specified time</w:t>
      </w:r>
    </w:p>
    <w:p w14:paraId="3F76EB4A" w14:textId="77777777" w:rsidR="00F36656" w:rsidRPr="00F36656" w:rsidRDefault="00F36656" w:rsidP="00F36656">
      <w:pPr>
        <w:numPr>
          <w:ilvl w:val="0"/>
          <w:numId w:val="6"/>
        </w:numPr>
        <w:tabs>
          <w:tab w:val="left" w:pos="0"/>
          <w:tab w:val="left" w:pos="567"/>
        </w:tabs>
        <w:spacing w:line="360" w:lineRule="auto"/>
        <w:rPr>
          <w:rFonts w:ascii="Arial" w:hAnsi="Arial" w:cs="Arial"/>
          <w:b/>
          <w:sz w:val="18"/>
          <w:szCs w:val="18"/>
        </w:rPr>
      </w:pPr>
      <w:r w:rsidRPr="00F36656">
        <w:rPr>
          <w:rFonts w:ascii="Arial" w:hAnsi="Arial" w:cs="Arial"/>
          <w:sz w:val="18"/>
          <w:szCs w:val="18"/>
        </w:rPr>
        <w:t>The study will be undertaken in compliance with all applicable statutory and ethical guidelines</w:t>
      </w:r>
    </w:p>
    <w:p w14:paraId="502D5D22" w14:textId="77777777" w:rsidR="00F36656" w:rsidRPr="00A3607C" w:rsidRDefault="00F36656" w:rsidP="00F36656">
      <w:pPr>
        <w:numPr>
          <w:ilvl w:val="0"/>
          <w:numId w:val="6"/>
        </w:numPr>
        <w:tabs>
          <w:tab w:val="left" w:pos="0"/>
          <w:tab w:val="left" w:pos="567"/>
        </w:tabs>
        <w:spacing w:line="360" w:lineRule="auto"/>
        <w:rPr>
          <w:rFonts w:ascii="Arial" w:hAnsi="Arial" w:cs="Arial"/>
          <w:b/>
          <w:sz w:val="18"/>
          <w:szCs w:val="18"/>
        </w:rPr>
      </w:pPr>
      <w:r w:rsidRPr="00F36656">
        <w:rPr>
          <w:rFonts w:ascii="Arial" w:hAnsi="Arial" w:cs="Arial"/>
          <w:sz w:val="18"/>
          <w:szCs w:val="18"/>
        </w:rPr>
        <w:t>An adequate budget has been provided for this study</w:t>
      </w:r>
    </w:p>
    <w:p w14:paraId="775AC6BA" w14:textId="77777777" w:rsidR="00F04EFB" w:rsidRPr="00F36656" w:rsidRDefault="00F04EFB" w:rsidP="00E860FF">
      <w:pPr>
        <w:spacing w:line="360" w:lineRule="auto"/>
        <w:rPr>
          <w:rFonts w:ascii="Arial" w:hAnsi="Arial" w:cs="Arial"/>
          <w:sz w:val="18"/>
          <w:szCs w:val="18"/>
        </w:rPr>
      </w:pPr>
    </w:p>
    <w:p w14:paraId="7086C48E" w14:textId="77777777" w:rsidR="00EF1FFE" w:rsidRDefault="00EF1FFE" w:rsidP="00E860FF">
      <w:pPr>
        <w:spacing w:line="360" w:lineRule="auto"/>
        <w:ind w:left="1440" w:hanging="1440"/>
        <w:rPr>
          <w:rFonts w:ascii="Arial" w:hAnsi="Arial" w:cs="Arial"/>
          <w:b/>
          <w:sz w:val="18"/>
          <w:szCs w:val="18"/>
        </w:rPr>
      </w:pPr>
    </w:p>
    <w:p w14:paraId="7D2F6681" w14:textId="77777777" w:rsidR="001E77AD" w:rsidRPr="00F36656" w:rsidRDefault="001E77AD" w:rsidP="00E860FF">
      <w:pPr>
        <w:spacing w:line="360" w:lineRule="auto"/>
        <w:ind w:left="1440" w:hanging="1440"/>
        <w:rPr>
          <w:rFonts w:ascii="Arial" w:hAnsi="Arial" w:cs="Arial"/>
          <w:sz w:val="18"/>
          <w:szCs w:val="18"/>
        </w:rPr>
      </w:pPr>
      <w:r w:rsidRPr="00F36656">
        <w:rPr>
          <w:rFonts w:ascii="Arial" w:hAnsi="Arial" w:cs="Arial"/>
          <w:sz w:val="18"/>
          <w:szCs w:val="18"/>
        </w:rPr>
        <w:t>…………………………………………</w:t>
      </w:r>
      <w:r w:rsidR="000138DF">
        <w:rPr>
          <w:rFonts w:ascii="Arial" w:hAnsi="Arial" w:cs="Arial"/>
          <w:sz w:val="18"/>
          <w:szCs w:val="18"/>
        </w:rPr>
        <w:t>………….</w:t>
      </w:r>
      <w:r w:rsidR="000138DF">
        <w:rPr>
          <w:rFonts w:ascii="Arial" w:hAnsi="Arial" w:cs="Arial"/>
          <w:sz w:val="18"/>
          <w:szCs w:val="18"/>
        </w:rPr>
        <w:tab/>
      </w:r>
      <w:r w:rsidR="000138DF">
        <w:rPr>
          <w:rFonts w:ascii="Arial" w:hAnsi="Arial" w:cs="Arial"/>
          <w:sz w:val="18"/>
          <w:szCs w:val="18"/>
        </w:rPr>
        <w:tab/>
      </w:r>
      <w:sdt>
        <w:sdtPr>
          <w:rPr>
            <w:rFonts w:ascii="Arial" w:hAnsi="Arial" w:cs="Arial"/>
            <w:sz w:val="18"/>
            <w:szCs w:val="18"/>
          </w:rPr>
          <w:id w:val="-1859349936"/>
          <w:placeholder>
            <w:docPart w:val="DefaultPlaceholder_-1854013438"/>
          </w:placeholder>
          <w:showingPlcHdr/>
          <w:date>
            <w:dateFormat w:val="yyyy/MM/dd"/>
            <w:lid w:val="en-ZA"/>
            <w:storeMappedDataAs w:val="dateTime"/>
            <w:calendar w:val="gregorian"/>
          </w:date>
        </w:sdtPr>
        <w:sdtEndPr/>
        <w:sdtContent>
          <w:r w:rsidR="00EF1FFE" w:rsidRPr="00627C9D">
            <w:rPr>
              <w:rStyle w:val="PlaceholderText"/>
            </w:rPr>
            <w:t>Click or tap to enter a date.</w:t>
          </w:r>
        </w:sdtContent>
      </w:sdt>
    </w:p>
    <w:p w14:paraId="1E7C6ADC" w14:textId="77777777" w:rsidR="001E77AD" w:rsidRPr="00F36656" w:rsidRDefault="001A07B5" w:rsidP="00E860FF">
      <w:pPr>
        <w:spacing w:line="360" w:lineRule="auto"/>
        <w:ind w:left="1440" w:hanging="144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SUPERVISOR </w:t>
      </w:r>
      <w:r w:rsidRPr="000138DF">
        <w:rPr>
          <w:rFonts w:ascii="Arial" w:hAnsi="Arial" w:cs="Arial"/>
          <w:b/>
          <w:sz w:val="16"/>
          <w:szCs w:val="16"/>
        </w:rPr>
        <w:t>(Name, surname and signature)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 w:rsidR="00E233FD" w:rsidRPr="00F36656">
        <w:rPr>
          <w:rFonts w:ascii="Arial" w:hAnsi="Arial" w:cs="Arial"/>
          <w:b/>
          <w:sz w:val="18"/>
          <w:szCs w:val="18"/>
        </w:rPr>
        <w:t>DATE</w:t>
      </w:r>
    </w:p>
    <w:p w14:paraId="261C4779" w14:textId="77777777" w:rsidR="00DC237A" w:rsidRPr="00F36656" w:rsidRDefault="00DC237A" w:rsidP="00E860FF">
      <w:pPr>
        <w:spacing w:line="360" w:lineRule="auto"/>
        <w:rPr>
          <w:rFonts w:ascii="Arial" w:hAnsi="Arial" w:cs="Arial"/>
          <w:sz w:val="18"/>
          <w:szCs w:val="18"/>
        </w:rPr>
      </w:pPr>
    </w:p>
    <w:p w14:paraId="25EEC6B9" w14:textId="77777777" w:rsidR="00E860FF" w:rsidRPr="00F36656" w:rsidRDefault="00E860FF" w:rsidP="00E860FF">
      <w:pPr>
        <w:spacing w:line="360" w:lineRule="auto"/>
        <w:rPr>
          <w:rFonts w:ascii="Arial" w:hAnsi="Arial" w:cs="Arial"/>
          <w:sz w:val="18"/>
          <w:szCs w:val="18"/>
        </w:rPr>
      </w:pPr>
    </w:p>
    <w:p w14:paraId="544A71E9" w14:textId="77777777" w:rsidR="00F36656" w:rsidRPr="00F36656" w:rsidRDefault="00DC237A" w:rsidP="00E860FF">
      <w:pPr>
        <w:spacing w:line="360" w:lineRule="auto"/>
        <w:ind w:left="1440" w:hanging="1440"/>
        <w:rPr>
          <w:rFonts w:ascii="Arial" w:hAnsi="Arial" w:cs="Arial"/>
          <w:sz w:val="18"/>
          <w:szCs w:val="18"/>
        </w:rPr>
      </w:pPr>
      <w:r w:rsidRPr="00F36656">
        <w:rPr>
          <w:rFonts w:ascii="Arial" w:hAnsi="Arial" w:cs="Arial"/>
          <w:sz w:val="18"/>
          <w:szCs w:val="18"/>
        </w:rPr>
        <w:t>…………………………………………</w:t>
      </w:r>
      <w:r w:rsidR="000138DF">
        <w:rPr>
          <w:rFonts w:ascii="Arial" w:hAnsi="Arial" w:cs="Arial"/>
          <w:sz w:val="18"/>
          <w:szCs w:val="18"/>
        </w:rPr>
        <w:t>……………...</w:t>
      </w:r>
      <w:r w:rsidR="000138DF">
        <w:rPr>
          <w:rFonts w:ascii="Arial" w:hAnsi="Arial" w:cs="Arial"/>
          <w:sz w:val="18"/>
          <w:szCs w:val="18"/>
        </w:rPr>
        <w:tab/>
      </w:r>
      <w:r w:rsidR="000138DF">
        <w:rPr>
          <w:rFonts w:ascii="Arial" w:hAnsi="Arial" w:cs="Arial"/>
          <w:sz w:val="18"/>
          <w:szCs w:val="18"/>
        </w:rPr>
        <w:tab/>
      </w:r>
      <w:sdt>
        <w:sdtPr>
          <w:rPr>
            <w:rFonts w:ascii="Arial" w:hAnsi="Arial" w:cs="Arial"/>
            <w:sz w:val="18"/>
            <w:szCs w:val="18"/>
          </w:rPr>
          <w:id w:val="-1226987010"/>
          <w:placeholder>
            <w:docPart w:val="DefaultPlaceholder_-1854013438"/>
          </w:placeholder>
          <w:showingPlcHdr/>
          <w:date>
            <w:dateFormat w:val="yyyy/MM/dd"/>
            <w:lid w:val="en-ZA"/>
            <w:storeMappedDataAs w:val="dateTime"/>
            <w:calendar w:val="gregorian"/>
          </w:date>
        </w:sdtPr>
        <w:sdtEndPr/>
        <w:sdtContent>
          <w:r w:rsidR="00EF1FFE" w:rsidRPr="00627C9D">
            <w:rPr>
              <w:rStyle w:val="PlaceholderText"/>
            </w:rPr>
            <w:t>Click or tap to enter a date.</w:t>
          </w:r>
        </w:sdtContent>
      </w:sdt>
    </w:p>
    <w:p w14:paraId="4700D528" w14:textId="77777777" w:rsidR="00DC237A" w:rsidRPr="00F36656" w:rsidRDefault="00DC237A" w:rsidP="00E860FF">
      <w:pPr>
        <w:spacing w:line="360" w:lineRule="auto"/>
        <w:ind w:left="1440" w:hanging="1440"/>
        <w:rPr>
          <w:rFonts w:ascii="Arial" w:hAnsi="Arial" w:cs="Arial"/>
          <w:b/>
          <w:sz w:val="18"/>
          <w:szCs w:val="18"/>
        </w:rPr>
      </w:pPr>
      <w:r w:rsidRPr="00F36656">
        <w:rPr>
          <w:rFonts w:ascii="Arial" w:hAnsi="Arial" w:cs="Arial"/>
          <w:b/>
          <w:sz w:val="18"/>
          <w:szCs w:val="18"/>
        </w:rPr>
        <w:t>CO-SUPERVISOR</w:t>
      </w:r>
      <w:r w:rsidR="001A07B5">
        <w:rPr>
          <w:rFonts w:ascii="Arial" w:hAnsi="Arial" w:cs="Arial"/>
          <w:b/>
          <w:sz w:val="18"/>
          <w:szCs w:val="18"/>
        </w:rPr>
        <w:t xml:space="preserve"> </w:t>
      </w:r>
      <w:r w:rsidR="001A07B5" w:rsidRPr="000138DF">
        <w:rPr>
          <w:rFonts w:ascii="Arial" w:hAnsi="Arial" w:cs="Arial"/>
          <w:b/>
          <w:sz w:val="16"/>
          <w:szCs w:val="16"/>
        </w:rPr>
        <w:t>(Name, surname and signature)</w:t>
      </w:r>
      <w:r w:rsidR="001A07B5">
        <w:rPr>
          <w:rFonts w:ascii="Arial" w:hAnsi="Arial" w:cs="Arial"/>
          <w:b/>
          <w:sz w:val="18"/>
          <w:szCs w:val="18"/>
        </w:rPr>
        <w:tab/>
      </w:r>
      <w:r w:rsidR="001A07B5">
        <w:rPr>
          <w:rFonts w:ascii="Arial" w:hAnsi="Arial" w:cs="Arial"/>
          <w:b/>
          <w:sz w:val="18"/>
          <w:szCs w:val="18"/>
        </w:rPr>
        <w:tab/>
      </w:r>
      <w:r w:rsidRPr="00F36656">
        <w:rPr>
          <w:rFonts w:ascii="Arial" w:hAnsi="Arial" w:cs="Arial"/>
          <w:b/>
          <w:sz w:val="18"/>
          <w:szCs w:val="18"/>
        </w:rPr>
        <w:t>DATE</w:t>
      </w:r>
    </w:p>
    <w:p w14:paraId="05FE2D63" w14:textId="77777777" w:rsidR="00F36656" w:rsidRPr="00F36656" w:rsidRDefault="00F36656" w:rsidP="00E860FF">
      <w:pPr>
        <w:spacing w:line="360" w:lineRule="auto"/>
        <w:ind w:left="1440" w:hanging="1440"/>
        <w:rPr>
          <w:rFonts w:ascii="Arial" w:hAnsi="Arial" w:cs="Arial"/>
          <w:b/>
          <w:sz w:val="18"/>
          <w:szCs w:val="18"/>
        </w:rPr>
      </w:pPr>
    </w:p>
    <w:p w14:paraId="031FD7E1" w14:textId="77777777" w:rsidR="00F36656" w:rsidRPr="00F36656" w:rsidRDefault="00F36656" w:rsidP="00F36656">
      <w:pPr>
        <w:spacing w:line="360" w:lineRule="auto"/>
        <w:ind w:left="1440" w:hanging="1440"/>
        <w:rPr>
          <w:rFonts w:ascii="Arial" w:hAnsi="Arial" w:cs="Arial"/>
          <w:sz w:val="18"/>
          <w:szCs w:val="18"/>
        </w:rPr>
      </w:pPr>
    </w:p>
    <w:p w14:paraId="77A98CF4" w14:textId="77777777" w:rsidR="00F36656" w:rsidRPr="00F36656" w:rsidRDefault="00F36656" w:rsidP="00F36656">
      <w:pPr>
        <w:spacing w:line="360" w:lineRule="auto"/>
        <w:ind w:left="1440" w:hanging="1440"/>
        <w:rPr>
          <w:rFonts w:ascii="Arial" w:hAnsi="Arial" w:cs="Arial"/>
          <w:sz w:val="18"/>
          <w:szCs w:val="18"/>
        </w:rPr>
      </w:pPr>
      <w:r w:rsidRPr="00F36656">
        <w:rPr>
          <w:rFonts w:ascii="Arial" w:hAnsi="Arial" w:cs="Arial"/>
          <w:sz w:val="18"/>
          <w:szCs w:val="18"/>
        </w:rPr>
        <w:t>…………………………………………</w:t>
      </w:r>
      <w:r w:rsidRPr="00F36656">
        <w:rPr>
          <w:rFonts w:ascii="Arial" w:hAnsi="Arial" w:cs="Arial"/>
          <w:sz w:val="18"/>
          <w:szCs w:val="18"/>
        </w:rPr>
        <w:tab/>
      </w:r>
      <w:r w:rsidRPr="00F36656">
        <w:rPr>
          <w:rFonts w:ascii="Arial" w:hAnsi="Arial" w:cs="Arial"/>
          <w:sz w:val="18"/>
          <w:szCs w:val="18"/>
        </w:rPr>
        <w:tab/>
      </w:r>
      <w:r w:rsidRPr="00F36656">
        <w:rPr>
          <w:rFonts w:ascii="Arial" w:hAnsi="Arial" w:cs="Arial"/>
          <w:sz w:val="18"/>
          <w:szCs w:val="18"/>
        </w:rPr>
        <w:tab/>
      </w:r>
      <w:sdt>
        <w:sdtPr>
          <w:rPr>
            <w:rFonts w:ascii="Arial" w:hAnsi="Arial" w:cs="Arial"/>
            <w:sz w:val="18"/>
            <w:szCs w:val="18"/>
          </w:rPr>
          <w:id w:val="-886101523"/>
          <w:placeholder>
            <w:docPart w:val="DefaultPlaceholder_-1854013438"/>
          </w:placeholder>
          <w:showingPlcHdr/>
          <w:date>
            <w:dateFormat w:val="yyyy/MM/dd"/>
            <w:lid w:val="en-ZA"/>
            <w:storeMappedDataAs w:val="dateTime"/>
            <w:calendar w:val="gregorian"/>
          </w:date>
        </w:sdtPr>
        <w:sdtEndPr/>
        <w:sdtContent>
          <w:r w:rsidR="00EF1FFE" w:rsidRPr="00627C9D">
            <w:rPr>
              <w:rStyle w:val="PlaceholderText"/>
            </w:rPr>
            <w:t>Click or tap to enter a date.</w:t>
          </w:r>
        </w:sdtContent>
      </w:sdt>
    </w:p>
    <w:p w14:paraId="3E917204" w14:textId="77777777" w:rsidR="00F36656" w:rsidRPr="00F36656" w:rsidRDefault="00F36656" w:rsidP="00F36656">
      <w:pPr>
        <w:spacing w:line="360" w:lineRule="auto"/>
        <w:ind w:left="1440" w:hanging="1440"/>
        <w:rPr>
          <w:rFonts w:ascii="Arial" w:hAnsi="Arial" w:cs="Arial"/>
          <w:b/>
          <w:sz w:val="18"/>
          <w:szCs w:val="18"/>
        </w:rPr>
      </w:pPr>
      <w:r w:rsidRPr="00F36656">
        <w:rPr>
          <w:rFonts w:ascii="Arial" w:hAnsi="Arial" w:cs="Arial"/>
          <w:b/>
          <w:sz w:val="18"/>
          <w:szCs w:val="18"/>
        </w:rPr>
        <w:t>STUDENT</w:t>
      </w:r>
      <w:r w:rsidR="001A07B5">
        <w:rPr>
          <w:rFonts w:ascii="Arial" w:hAnsi="Arial" w:cs="Arial"/>
          <w:b/>
          <w:sz w:val="18"/>
          <w:szCs w:val="18"/>
        </w:rPr>
        <w:t xml:space="preserve"> </w:t>
      </w:r>
      <w:r w:rsidRPr="00F36656">
        <w:rPr>
          <w:rFonts w:ascii="Arial" w:hAnsi="Arial" w:cs="Arial"/>
          <w:sz w:val="18"/>
          <w:szCs w:val="18"/>
        </w:rPr>
        <w:tab/>
      </w:r>
      <w:r w:rsidRPr="00F36656">
        <w:rPr>
          <w:rFonts w:ascii="Arial" w:hAnsi="Arial" w:cs="Arial"/>
          <w:sz w:val="18"/>
          <w:szCs w:val="18"/>
        </w:rPr>
        <w:tab/>
      </w:r>
      <w:r w:rsidRPr="00F36656">
        <w:rPr>
          <w:rFonts w:ascii="Arial" w:hAnsi="Arial" w:cs="Arial"/>
          <w:sz w:val="18"/>
          <w:szCs w:val="18"/>
        </w:rPr>
        <w:tab/>
      </w:r>
      <w:r w:rsidRPr="00F36656">
        <w:rPr>
          <w:rFonts w:ascii="Arial" w:hAnsi="Arial" w:cs="Arial"/>
          <w:sz w:val="18"/>
          <w:szCs w:val="18"/>
        </w:rPr>
        <w:tab/>
      </w:r>
      <w:r w:rsidRPr="00F36656">
        <w:rPr>
          <w:rFonts w:ascii="Arial" w:hAnsi="Arial" w:cs="Arial"/>
          <w:sz w:val="18"/>
          <w:szCs w:val="18"/>
        </w:rPr>
        <w:tab/>
      </w:r>
      <w:r w:rsidRPr="00F36656">
        <w:rPr>
          <w:rFonts w:ascii="Arial" w:hAnsi="Arial" w:cs="Arial"/>
          <w:sz w:val="18"/>
          <w:szCs w:val="18"/>
        </w:rPr>
        <w:tab/>
      </w:r>
      <w:r w:rsidRPr="00F36656">
        <w:rPr>
          <w:rFonts w:ascii="Arial" w:hAnsi="Arial" w:cs="Arial"/>
          <w:b/>
          <w:sz w:val="18"/>
          <w:szCs w:val="18"/>
        </w:rPr>
        <w:t>DATE</w:t>
      </w:r>
    </w:p>
    <w:p w14:paraId="6CCFDA4B" w14:textId="77777777" w:rsidR="00F36656" w:rsidRPr="00F36656" w:rsidRDefault="00F36656" w:rsidP="00E860FF">
      <w:pPr>
        <w:spacing w:line="360" w:lineRule="auto"/>
        <w:ind w:left="1440" w:hanging="1440"/>
        <w:rPr>
          <w:rFonts w:ascii="Arial" w:hAnsi="Arial" w:cs="Arial"/>
          <w:b/>
          <w:sz w:val="18"/>
          <w:szCs w:val="18"/>
        </w:rPr>
      </w:pPr>
    </w:p>
    <w:p w14:paraId="7CF65D16" w14:textId="77777777" w:rsidR="007276B8" w:rsidRPr="00F36656" w:rsidRDefault="007276B8" w:rsidP="00E860FF">
      <w:pPr>
        <w:spacing w:line="360" w:lineRule="auto"/>
        <w:ind w:left="1440" w:hanging="1440"/>
        <w:rPr>
          <w:rFonts w:ascii="Arial" w:hAnsi="Arial" w:cs="Arial"/>
          <w:b/>
          <w:sz w:val="18"/>
          <w:szCs w:val="18"/>
        </w:rPr>
      </w:pPr>
    </w:p>
    <w:p w14:paraId="125E2049" w14:textId="77777777" w:rsidR="00F36656" w:rsidRPr="00F36656" w:rsidRDefault="00F36656" w:rsidP="00F36656">
      <w:pPr>
        <w:spacing w:line="360" w:lineRule="auto"/>
        <w:rPr>
          <w:rFonts w:ascii="Arial" w:hAnsi="Arial" w:cs="Arial"/>
          <w:b/>
          <w:sz w:val="18"/>
          <w:szCs w:val="18"/>
        </w:rPr>
      </w:pPr>
      <w:r w:rsidRPr="00F36656">
        <w:rPr>
          <w:rFonts w:ascii="Arial" w:hAnsi="Arial" w:cs="Arial"/>
          <w:b/>
          <w:sz w:val="18"/>
          <w:szCs w:val="18"/>
        </w:rPr>
        <w:t>I, Mr/Ms/Mrs/Dr/Prof (full name and surname of HOD)</w:t>
      </w:r>
      <w:r w:rsidR="00EF1FFE">
        <w:rPr>
          <w:rFonts w:ascii="Arial" w:hAnsi="Arial" w:cs="Arial"/>
          <w:b/>
          <w:sz w:val="18"/>
          <w:szCs w:val="18"/>
        </w:rPr>
        <w:t xml:space="preserve"> </w:t>
      </w:r>
      <w:r w:rsidRPr="00F36656">
        <w:rPr>
          <w:rFonts w:ascii="Arial" w:hAnsi="Arial" w:cs="Arial"/>
          <w:b/>
          <w:sz w:val="18"/>
          <w:szCs w:val="18"/>
          <w:u w:val="single"/>
        </w:rPr>
        <w:tab/>
      </w:r>
      <w:r w:rsidRPr="00F36656">
        <w:rPr>
          <w:rFonts w:ascii="Arial" w:hAnsi="Arial" w:cs="Arial"/>
          <w:b/>
          <w:sz w:val="18"/>
          <w:szCs w:val="18"/>
          <w:u w:val="single"/>
        </w:rPr>
        <w:tab/>
      </w:r>
      <w:r w:rsidRPr="00F36656">
        <w:rPr>
          <w:rFonts w:ascii="Arial" w:hAnsi="Arial" w:cs="Arial"/>
          <w:b/>
          <w:sz w:val="18"/>
          <w:szCs w:val="18"/>
          <w:u w:val="single"/>
        </w:rPr>
        <w:tab/>
      </w:r>
      <w:r w:rsidRPr="00F36656">
        <w:rPr>
          <w:rFonts w:ascii="Arial" w:hAnsi="Arial" w:cs="Arial"/>
          <w:b/>
          <w:sz w:val="18"/>
          <w:szCs w:val="18"/>
          <w:u w:val="single"/>
        </w:rPr>
        <w:tab/>
      </w:r>
      <w:r w:rsidR="00EF1FFE" w:rsidRPr="00EF1FFE">
        <w:rPr>
          <w:rFonts w:ascii="Arial" w:hAnsi="Arial" w:cs="Arial"/>
          <w:sz w:val="18"/>
          <w:szCs w:val="18"/>
        </w:rPr>
        <w:t xml:space="preserve"> </w:t>
      </w:r>
      <w:r w:rsidRPr="00F36656">
        <w:rPr>
          <w:rFonts w:ascii="Arial" w:hAnsi="Arial" w:cs="Arial"/>
          <w:b/>
          <w:sz w:val="18"/>
          <w:szCs w:val="18"/>
        </w:rPr>
        <w:t>hereby declare that this project proposal has been considered and approved by the department, after a thorough quality assurance process of the technical merits of the research study proposal.</w:t>
      </w:r>
    </w:p>
    <w:p w14:paraId="40095DC5" w14:textId="77777777" w:rsidR="00F36656" w:rsidRPr="00F36656" w:rsidRDefault="00F36656" w:rsidP="00F36656">
      <w:pPr>
        <w:spacing w:line="360" w:lineRule="auto"/>
        <w:rPr>
          <w:rFonts w:ascii="Arial" w:hAnsi="Arial" w:cs="Arial"/>
          <w:b/>
          <w:sz w:val="18"/>
          <w:szCs w:val="18"/>
        </w:rPr>
      </w:pPr>
    </w:p>
    <w:p w14:paraId="425F32D2" w14:textId="77777777" w:rsidR="00F36656" w:rsidRPr="00F36656" w:rsidRDefault="00F36656" w:rsidP="00F36656">
      <w:pPr>
        <w:spacing w:line="360" w:lineRule="auto"/>
        <w:rPr>
          <w:rFonts w:ascii="Arial" w:hAnsi="Arial" w:cs="Arial"/>
          <w:b/>
          <w:sz w:val="18"/>
          <w:szCs w:val="18"/>
        </w:rPr>
      </w:pPr>
    </w:p>
    <w:p w14:paraId="592D7D7A" w14:textId="77777777" w:rsidR="00F36656" w:rsidRPr="00F36656" w:rsidRDefault="00F36656" w:rsidP="00F36656">
      <w:pPr>
        <w:spacing w:line="360" w:lineRule="auto"/>
        <w:rPr>
          <w:rFonts w:ascii="Arial" w:hAnsi="Arial" w:cs="Arial"/>
          <w:sz w:val="18"/>
          <w:szCs w:val="18"/>
        </w:rPr>
      </w:pPr>
      <w:r w:rsidRPr="00F36656">
        <w:rPr>
          <w:rFonts w:ascii="Arial" w:hAnsi="Arial" w:cs="Arial"/>
          <w:sz w:val="18"/>
          <w:szCs w:val="18"/>
        </w:rPr>
        <w:t>………………………………………...</w:t>
      </w:r>
      <w:r w:rsidRPr="00F36656">
        <w:rPr>
          <w:rFonts w:ascii="Arial" w:hAnsi="Arial" w:cs="Arial"/>
          <w:b/>
          <w:sz w:val="18"/>
          <w:szCs w:val="18"/>
        </w:rPr>
        <w:tab/>
      </w:r>
      <w:r w:rsidRPr="00F36656">
        <w:rPr>
          <w:rFonts w:ascii="Arial" w:hAnsi="Arial" w:cs="Arial"/>
          <w:b/>
          <w:sz w:val="18"/>
          <w:szCs w:val="18"/>
        </w:rPr>
        <w:tab/>
      </w:r>
      <w:r w:rsidRPr="00F36656">
        <w:rPr>
          <w:rFonts w:ascii="Arial" w:hAnsi="Arial" w:cs="Arial"/>
          <w:b/>
          <w:sz w:val="18"/>
          <w:szCs w:val="18"/>
        </w:rPr>
        <w:tab/>
      </w:r>
      <w:r w:rsidRPr="00F36656">
        <w:rPr>
          <w:rFonts w:ascii="Arial" w:hAnsi="Arial" w:cs="Arial"/>
          <w:b/>
          <w:sz w:val="18"/>
          <w:szCs w:val="18"/>
        </w:rPr>
        <w:tab/>
      </w:r>
      <w:sdt>
        <w:sdtPr>
          <w:rPr>
            <w:rFonts w:ascii="Arial" w:hAnsi="Arial" w:cs="Arial"/>
            <w:b/>
            <w:sz w:val="18"/>
            <w:szCs w:val="18"/>
          </w:rPr>
          <w:id w:val="-918565110"/>
          <w:placeholder>
            <w:docPart w:val="DefaultPlaceholder_-1854013438"/>
          </w:placeholder>
          <w:showingPlcHdr/>
          <w:date>
            <w:dateFormat w:val="yyyy/MM/dd"/>
            <w:lid w:val="en-ZA"/>
            <w:storeMappedDataAs w:val="dateTime"/>
            <w:calendar w:val="gregorian"/>
          </w:date>
        </w:sdtPr>
        <w:sdtEndPr/>
        <w:sdtContent>
          <w:r w:rsidR="00EF1FFE" w:rsidRPr="00627C9D">
            <w:rPr>
              <w:rStyle w:val="PlaceholderText"/>
            </w:rPr>
            <w:t>Click or tap to enter a date.</w:t>
          </w:r>
        </w:sdtContent>
      </w:sdt>
    </w:p>
    <w:p w14:paraId="41338D55" w14:textId="77777777" w:rsidR="00F36656" w:rsidRPr="00F36656" w:rsidRDefault="00F36656" w:rsidP="00F36656">
      <w:pPr>
        <w:spacing w:line="360" w:lineRule="auto"/>
        <w:rPr>
          <w:rFonts w:ascii="Arial" w:hAnsi="Arial" w:cs="Arial"/>
          <w:b/>
          <w:sz w:val="18"/>
          <w:szCs w:val="18"/>
        </w:rPr>
      </w:pPr>
      <w:r w:rsidRPr="00F36656">
        <w:rPr>
          <w:rFonts w:ascii="Arial" w:hAnsi="Arial" w:cs="Arial"/>
          <w:b/>
          <w:sz w:val="18"/>
          <w:szCs w:val="18"/>
        </w:rPr>
        <w:t>HOD or senior colleague</w:t>
      </w:r>
      <w:r w:rsidRPr="00F36656">
        <w:rPr>
          <w:rFonts w:ascii="Arial" w:hAnsi="Arial" w:cs="Arial"/>
          <w:b/>
          <w:sz w:val="18"/>
          <w:szCs w:val="18"/>
        </w:rPr>
        <w:tab/>
      </w:r>
      <w:r w:rsidRPr="00F36656">
        <w:rPr>
          <w:rFonts w:ascii="Arial" w:hAnsi="Arial" w:cs="Arial"/>
          <w:b/>
          <w:sz w:val="18"/>
          <w:szCs w:val="18"/>
        </w:rPr>
        <w:tab/>
      </w:r>
      <w:r w:rsidRPr="00F36656">
        <w:rPr>
          <w:rFonts w:ascii="Arial" w:hAnsi="Arial" w:cs="Arial"/>
          <w:b/>
          <w:sz w:val="18"/>
          <w:szCs w:val="18"/>
        </w:rPr>
        <w:tab/>
      </w:r>
      <w:r w:rsidRPr="00F36656">
        <w:rPr>
          <w:rFonts w:ascii="Arial" w:hAnsi="Arial" w:cs="Arial"/>
          <w:b/>
          <w:sz w:val="18"/>
          <w:szCs w:val="18"/>
        </w:rPr>
        <w:tab/>
      </w:r>
      <w:r w:rsidRPr="00F36656">
        <w:rPr>
          <w:rFonts w:ascii="Arial" w:hAnsi="Arial" w:cs="Arial"/>
          <w:b/>
          <w:sz w:val="18"/>
          <w:szCs w:val="18"/>
        </w:rPr>
        <w:tab/>
        <w:t>DATE</w:t>
      </w:r>
    </w:p>
    <w:p w14:paraId="71C1D1D0" w14:textId="77777777" w:rsidR="00F36656" w:rsidRPr="00F36656" w:rsidRDefault="00F36656" w:rsidP="00F36656">
      <w:pPr>
        <w:spacing w:line="360" w:lineRule="auto"/>
        <w:rPr>
          <w:rFonts w:ascii="Arial" w:hAnsi="Arial" w:cs="Arial"/>
          <w:b/>
          <w:sz w:val="18"/>
          <w:szCs w:val="18"/>
        </w:rPr>
      </w:pPr>
      <w:r w:rsidRPr="00F36656">
        <w:rPr>
          <w:rFonts w:ascii="Arial" w:hAnsi="Arial" w:cs="Arial"/>
          <w:b/>
          <w:sz w:val="18"/>
          <w:szCs w:val="18"/>
        </w:rPr>
        <w:t>(if HOD is the supervisor)</w:t>
      </w:r>
    </w:p>
    <w:p w14:paraId="339B13E5" w14:textId="77777777" w:rsidR="00DC237A" w:rsidRPr="00F36656" w:rsidRDefault="00DC237A" w:rsidP="00E860FF">
      <w:pPr>
        <w:spacing w:line="360" w:lineRule="auto"/>
        <w:ind w:left="1440" w:hanging="1440"/>
        <w:rPr>
          <w:rFonts w:ascii="Arial" w:hAnsi="Arial" w:cs="Arial"/>
          <w:sz w:val="18"/>
          <w:szCs w:val="18"/>
        </w:rPr>
      </w:pPr>
    </w:p>
    <w:p w14:paraId="5F57116E" w14:textId="77777777" w:rsidR="00DB5C32" w:rsidRDefault="00DB5C32" w:rsidP="00DB5C32">
      <w:pPr>
        <w:pBdr>
          <w:bottom w:val="single" w:sz="12" w:space="1" w:color="auto"/>
        </w:pBdr>
        <w:spacing w:line="360" w:lineRule="auto"/>
        <w:jc w:val="right"/>
        <w:rPr>
          <w:rFonts w:ascii="Arial" w:hAnsi="Arial" w:cs="Arial"/>
          <w:sz w:val="16"/>
          <w:szCs w:val="18"/>
        </w:rPr>
      </w:pPr>
    </w:p>
    <w:p w14:paraId="2A448F9D" w14:textId="77777777" w:rsidR="006A13BA" w:rsidRPr="006A13BA" w:rsidRDefault="006A13BA" w:rsidP="00DB5C32">
      <w:pPr>
        <w:pBdr>
          <w:bottom w:val="single" w:sz="12" w:space="1" w:color="auto"/>
        </w:pBdr>
        <w:spacing w:line="360" w:lineRule="auto"/>
        <w:jc w:val="right"/>
        <w:rPr>
          <w:rFonts w:ascii="Arial" w:hAnsi="Arial" w:cs="Arial"/>
          <w:sz w:val="16"/>
          <w:szCs w:val="18"/>
        </w:rPr>
      </w:pPr>
    </w:p>
    <w:p w14:paraId="23464E08" w14:textId="77777777" w:rsidR="00DB5C32" w:rsidRPr="006A13BA" w:rsidRDefault="00DB5C32" w:rsidP="00DB5C32">
      <w:pPr>
        <w:spacing w:line="360" w:lineRule="auto"/>
        <w:rPr>
          <w:rFonts w:ascii="Arial" w:hAnsi="Arial" w:cs="Arial"/>
          <w:sz w:val="16"/>
          <w:szCs w:val="18"/>
        </w:rPr>
      </w:pPr>
    </w:p>
    <w:p w14:paraId="5B2C5422" w14:textId="77777777" w:rsidR="00DB5C32" w:rsidRPr="006A13BA" w:rsidRDefault="00DB5C32" w:rsidP="006A13BA">
      <w:pPr>
        <w:pStyle w:val="Heading8"/>
        <w:spacing w:line="360" w:lineRule="auto"/>
        <w:rPr>
          <w:szCs w:val="18"/>
        </w:rPr>
      </w:pPr>
      <w:r w:rsidRPr="006A13BA">
        <w:rPr>
          <w:szCs w:val="18"/>
        </w:rPr>
        <w:t>FOR OFFICE USE</w:t>
      </w:r>
    </w:p>
    <w:tbl>
      <w:tblPr>
        <w:tblW w:w="918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52"/>
        <w:gridCol w:w="5528"/>
      </w:tblGrid>
      <w:tr w:rsidR="00DB5C32" w:rsidRPr="006A13BA" w14:paraId="54E4AD12" w14:textId="77777777" w:rsidTr="006A13BA">
        <w:trPr>
          <w:trHeight w:val="458"/>
        </w:trPr>
        <w:tc>
          <w:tcPr>
            <w:tcW w:w="3652" w:type="dxa"/>
          </w:tcPr>
          <w:p w14:paraId="4EA48447" w14:textId="77777777" w:rsidR="00DB5C32" w:rsidRPr="006A13BA" w:rsidRDefault="00DB5C32" w:rsidP="001B63BB">
            <w:pPr>
              <w:spacing w:line="360" w:lineRule="auto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18736F29" w14:textId="77777777" w:rsidR="00DB5C32" w:rsidRPr="006A13BA" w:rsidRDefault="00DB5C32" w:rsidP="001B63BB">
            <w:pPr>
              <w:spacing w:line="360" w:lineRule="auto"/>
              <w:rPr>
                <w:rFonts w:ascii="Arial" w:hAnsi="Arial" w:cs="Arial"/>
                <w:b/>
                <w:sz w:val="16"/>
                <w:szCs w:val="18"/>
              </w:rPr>
            </w:pPr>
            <w:r w:rsidRPr="006A13BA">
              <w:rPr>
                <w:rFonts w:ascii="Arial" w:hAnsi="Arial" w:cs="Arial"/>
                <w:b/>
                <w:sz w:val="16"/>
                <w:szCs w:val="18"/>
              </w:rPr>
              <w:t>STATUS APPLICATION SUBMITTED:</w:t>
            </w:r>
          </w:p>
        </w:tc>
        <w:tc>
          <w:tcPr>
            <w:tcW w:w="5528" w:type="dxa"/>
          </w:tcPr>
          <w:p w14:paraId="1F7C49CB" w14:textId="77777777" w:rsidR="00DB5C32" w:rsidRPr="006A13BA" w:rsidRDefault="00DB5C32" w:rsidP="001B63BB">
            <w:pPr>
              <w:spacing w:line="360" w:lineRule="auto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7E27B8AC" w14:textId="77777777" w:rsidR="00DB5C32" w:rsidRPr="006A13BA" w:rsidRDefault="00DB5C32" w:rsidP="001B63BB">
            <w:pPr>
              <w:spacing w:line="360" w:lineRule="auto"/>
              <w:rPr>
                <w:rFonts w:ascii="Arial" w:hAnsi="Arial" w:cs="Arial"/>
                <w:b/>
                <w:sz w:val="16"/>
                <w:szCs w:val="18"/>
              </w:rPr>
            </w:pPr>
            <w:r w:rsidRPr="006A13BA">
              <w:rPr>
                <w:rFonts w:ascii="Arial" w:hAnsi="Arial" w:cs="Arial"/>
                <w:b/>
                <w:sz w:val="16"/>
                <w:szCs w:val="18"/>
              </w:rPr>
              <w:t xml:space="preserve"> </w:t>
            </w:r>
          </w:p>
        </w:tc>
      </w:tr>
      <w:tr w:rsidR="00DB5C32" w:rsidRPr="006A13BA" w14:paraId="14C08370" w14:textId="77777777" w:rsidTr="006A13BA">
        <w:trPr>
          <w:trHeight w:val="422"/>
        </w:trPr>
        <w:tc>
          <w:tcPr>
            <w:tcW w:w="3652" w:type="dxa"/>
          </w:tcPr>
          <w:p w14:paraId="63D07EDA" w14:textId="77777777" w:rsidR="00DB5C32" w:rsidRPr="006A13BA" w:rsidRDefault="00DB5C32" w:rsidP="001B63BB">
            <w:pPr>
              <w:spacing w:line="360" w:lineRule="auto"/>
              <w:rPr>
                <w:rFonts w:ascii="Arial" w:hAnsi="Arial" w:cs="Arial"/>
                <w:b/>
                <w:sz w:val="16"/>
                <w:szCs w:val="18"/>
              </w:rPr>
            </w:pPr>
          </w:p>
          <w:p w14:paraId="509F5FF0" w14:textId="77777777" w:rsidR="00DB5C32" w:rsidRPr="006A13BA" w:rsidRDefault="00DB5C32" w:rsidP="001B63BB">
            <w:pPr>
              <w:spacing w:line="360" w:lineRule="auto"/>
              <w:rPr>
                <w:rFonts w:ascii="Arial" w:hAnsi="Arial" w:cs="Arial"/>
                <w:b/>
                <w:sz w:val="16"/>
                <w:szCs w:val="18"/>
              </w:rPr>
            </w:pPr>
            <w:r w:rsidRPr="006A13BA">
              <w:rPr>
                <w:rFonts w:ascii="Arial" w:hAnsi="Arial" w:cs="Arial"/>
                <w:b/>
                <w:sz w:val="16"/>
                <w:szCs w:val="18"/>
              </w:rPr>
              <w:t>RECOGNITION OF PRIOR LEARNING: (RPL)</w:t>
            </w:r>
          </w:p>
        </w:tc>
        <w:tc>
          <w:tcPr>
            <w:tcW w:w="5528" w:type="dxa"/>
          </w:tcPr>
          <w:p w14:paraId="0D3065DD" w14:textId="77777777" w:rsidR="00DB5C32" w:rsidRPr="006A13BA" w:rsidRDefault="00DB5C32" w:rsidP="001B63BB">
            <w:pPr>
              <w:spacing w:line="360" w:lineRule="auto"/>
              <w:rPr>
                <w:rFonts w:ascii="Arial" w:hAnsi="Arial" w:cs="Arial"/>
                <w:b/>
                <w:sz w:val="16"/>
                <w:szCs w:val="18"/>
              </w:rPr>
            </w:pPr>
          </w:p>
        </w:tc>
      </w:tr>
    </w:tbl>
    <w:p w14:paraId="387F2359" w14:textId="77777777" w:rsidR="00DB5C32" w:rsidRPr="006A13BA" w:rsidRDefault="00DB5C32" w:rsidP="00DB5C32">
      <w:pPr>
        <w:spacing w:line="360" w:lineRule="auto"/>
        <w:jc w:val="center"/>
        <w:rPr>
          <w:rFonts w:ascii="Arial" w:hAnsi="Arial" w:cs="Arial"/>
          <w:sz w:val="16"/>
          <w:szCs w:val="18"/>
        </w:rPr>
      </w:pPr>
    </w:p>
    <w:p w14:paraId="007BE800" w14:textId="77777777" w:rsidR="006A13BA" w:rsidRDefault="006A13BA" w:rsidP="00DB5C32">
      <w:pPr>
        <w:spacing w:line="360" w:lineRule="auto"/>
        <w:jc w:val="both"/>
        <w:rPr>
          <w:rFonts w:ascii="Arial" w:hAnsi="Arial" w:cs="Arial"/>
          <w:sz w:val="16"/>
          <w:szCs w:val="18"/>
        </w:rPr>
      </w:pPr>
    </w:p>
    <w:p w14:paraId="2C7FF33C" w14:textId="77777777" w:rsidR="00DB5C32" w:rsidRPr="006A13BA" w:rsidRDefault="00DB5C32" w:rsidP="00DB5C32">
      <w:pPr>
        <w:spacing w:line="360" w:lineRule="auto"/>
        <w:jc w:val="both"/>
        <w:rPr>
          <w:rFonts w:ascii="Arial" w:hAnsi="Arial" w:cs="Arial"/>
          <w:sz w:val="16"/>
          <w:szCs w:val="18"/>
        </w:rPr>
      </w:pPr>
      <w:r w:rsidRPr="006A13BA">
        <w:rPr>
          <w:rFonts w:ascii="Arial" w:hAnsi="Arial" w:cs="Arial"/>
          <w:sz w:val="16"/>
          <w:szCs w:val="18"/>
        </w:rPr>
        <w:t>………………………………………………………</w:t>
      </w:r>
      <w:r w:rsidRPr="006A13BA">
        <w:rPr>
          <w:rFonts w:ascii="Arial" w:hAnsi="Arial" w:cs="Arial"/>
          <w:sz w:val="16"/>
          <w:szCs w:val="18"/>
        </w:rPr>
        <w:tab/>
      </w:r>
      <w:r w:rsidRPr="006A13BA">
        <w:rPr>
          <w:rFonts w:ascii="Arial" w:hAnsi="Arial" w:cs="Arial"/>
          <w:sz w:val="16"/>
          <w:szCs w:val="18"/>
        </w:rPr>
        <w:tab/>
      </w:r>
      <w:r w:rsidR="003B6410" w:rsidRPr="006A13BA">
        <w:rPr>
          <w:rFonts w:ascii="Arial" w:hAnsi="Arial" w:cs="Arial"/>
          <w:sz w:val="16"/>
          <w:szCs w:val="18"/>
        </w:rPr>
        <w:t>………………………………………………………</w:t>
      </w:r>
    </w:p>
    <w:p w14:paraId="43A31738" w14:textId="77777777" w:rsidR="00E6592E" w:rsidRPr="006A13BA" w:rsidRDefault="00DB5C32" w:rsidP="006A13BA">
      <w:pPr>
        <w:spacing w:line="360" w:lineRule="auto"/>
        <w:jc w:val="both"/>
        <w:rPr>
          <w:rFonts w:ascii="Arial" w:hAnsi="Arial" w:cs="Arial"/>
          <w:sz w:val="16"/>
          <w:szCs w:val="18"/>
          <w:lang w:val="nl-NL"/>
        </w:rPr>
      </w:pPr>
      <w:r w:rsidRPr="006A13BA">
        <w:rPr>
          <w:rFonts w:ascii="Arial" w:hAnsi="Arial" w:cs="Arial"/>
          <w:b/>
          <w:bCs/>
          <w:sz w:val="16"/>
          <w:szCs w:val="18"/>
          <w:lang w:val="nl-NL"/>
        </w:rPr>
        <w:t>FACULTY OFFICER</w:t>
      </w:r>
      <w:r w:rsidRPr="006A13BA">
        <w:rPr>
          <w:rFonts w:ascii="Arial" w:hAnsi="Arial" w:cs="Arial"/>
          <w:sz w:val="16"/>
          <w:szCs w:val="18"/>
          <w:lang w:val="nl-NL"/>
        </w:rPr>
        <w:tab/>
      </w:r>
      <w:r w:rsidRPr="006A13BA">
        <w:rPr>
          <w:rFonts w:ascii="Arial" w:hAnsi="Arial" w:cs="Arial"/>
          <w:sz w:val="16"/>
          <w:szCs w:val="18"/>
          <w:lang w:val="nl-NL"/>
        </w:rPr>
        <w:tab/>
      </w:r>
      <w:r w:rsidRPr="006A13BA">
        <w:rPr>
          <w:rFonts w:ascii="Arial" w:hAnsi="Arial" w:cs="Arial"/>
          <w:sz w:val="16"/>
          <w:szCs w:val="18"/>
          <w:lang w:val="nl-NL"/>
        </w:rPr>
        <w:tab/>
      </w:r>
      <w:r w:rsidRPr="006A13BA">
        <w:rPr>
          <w:rFonts w:ascii="Arial" w:hAnsi="Arial" w:cs="Arial"/>
          <w:sz w:val="16"/>
          <w:szCs w:val="18"/>
          <w:lang w:val="nl-NL"/>
        </w:rPr>
        <w:tab/>
      </w:r>
      <w:r w:rsidRPr="006A13BA">
        <w:rPr>
          <w:rFonts w:ascii="Arial" w:hAnsi="Arial" w:cs="Arial"/>
          <w:b/>
          <w:bCs/>
          <w:sz w:val="16"/>
          <w:szCs w:val="18"/>
          <w:lang w:val="nl-NL"/>
        </w:rPr>
        <w:t>DATE</w:t>
      </w:r>
    </w:p>
    <w:sectPr w:rsidR="00E6592E" w:rsidRPr="006A13BA" w:rsidSect="00DB7FBB">
      <w:headerReference w:type="default" r:id="rId12"/>
      <w:footerReference w:type="default" r:id="rId13"/>
      <w:pgSz w:w="11907" w:h="16839" w:code="9"/>
      <w:pgMar w:top="1440" w:right="1701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A778E" w14:textId="77777777" w:rsidR="00FF4441" w:rsidRDefault="00FF4441" w:rsidP="00EC6CA0">
      <w:r>
        <w:separator/>
      </w:r>
    </w:p>
  </w:endnote>
  <w:endnote w:type="continuationSeparator" w:id="0">
    <w:p w14:paraId="10A942CD" w14:textId="77777777" w:rsidR="00FF4441" w:rsidRDefault="00FF4441" w:rsidP="00EC6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5E950" w14:textId="77777777" w:rsidR="007120C7" w:rsidRPr="005A46BC" w:rsidRDefault="001307FA" w:rsidP="005A46BC">
    <w:pPr>
      <w:pStyle w:val="Footer"/>
      <w:jc w:val="right"/>
      <w:rPr>
        <w:rFonts w:ascii="Arial" w:hAnsi="Arial" w:cs="Arial"/>
        <w:sz w:val="18"/>
        <w:szCs w:val="18"/>
      </w:rPr>
    </w:pPr>
    <w:r w:rsidRPr="003C2B7A">
      <w:rPr>
        <w:rFonts w:ascii="Arial" w:hAnsi="Arial" w:cs="Arial"/>
        <w:sz w:val="18"/>
        <w:szCs w:val="18"/>
      </w:rPr>
      <w:fldChar w:fldCharType="begin"/>
    </w:r>
    <w:r w:rsidRPr="003C2B7A">
      <w:rPr>
        <w:rFonts w:ascii="Arial" w:hAnsi="Arial" w:cs="Arial"/>
        <w:sz w:val="18"/>
        <w:szCs w:val="18"/>
      </w:rPr>
      <w:instrText xml:space="preserve"> PAGE   \* MERGEFORMAT </w:instrText>
    </w:r>
    <w:r w:rsidRPr="003C2B7A">
      <w:rPr>
        <w:rFonts w:ascii="Arial" w:hAnsi="Arial" w:cs="Arial"/>
        <w:sz w:val="18"/>
        <w:szCs w:val="18"/>
      </w:rPr>
      <w:fldChar w:fldCharType="separate"/>
    </w:r>
    <w:r w:rsidR="00FF4441">
      <w:rPr>
        <w:rFonts w:ascii="Arial" w:hAnsi="Arial" w:cs="Arial"/>
        <w:noProof/>
        <w:sz w:val="18"/>
        <w:szCs w:val="18"/>
      </w:rPr>
      <w:t>1</w:t>
    </w:r>
    <w:r w:rsidRPr="003C2B7A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4716A" w14:textId="77777777" w:rsidR="00FF4441" w:rsidRDefault="00FF4441" w:rsidP="00EC6CA0">
      <w:r>
        <w:separator/>
      </w:r>
    </w:p>
  </w:footnote>
  <w:footnote w:type="continuationSeparator" w:id="0">
    <w:p w14:paraId="71EFB0B1" w14:textId="77777777" w:rsidR="00FF4441" w:rsidRDefault="00FF4441" w:rsidP="00EC6C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13ADD" w14:textId="519CA90E" w:rsidR="00524960" w:rsidRPr="00D96174" w:rsidRDefault="004B5B94" w:rsidP="00D96174">
    <w:pPr>
      <w:pStyle w:val="Header"/>
      <w:ind w:right="-426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b/>
        <w:sz w:val="18"/>
        <w:szCs w:val="18"/>
      </w:rPr>
      <w:t>Revised August</w:t>
    </w:r>
    <w:r w:rsidR="00520626">
      <w:rPr>
        <w:rFonts w:ascii="Arial" w:hAnsi="Arial" w:cs="Arial"/>
        <w:b/>
        <w:sz w:val="18"/>
        <w:szCs w:val="18"/>
      </w:rPr>
      <w:t xml:space="preserve">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53A35"/>
    <w:multiLevelType w:val="hybridMultilevel"/>
    <w:tmpl w:val="788AA2E8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D03945"/>
    <w:multiLevelType w:val="hybridMultilevel"/>
    <w:tmpl w:val="A9ACC3B0"/>
    <w:lvl w:ilvl="0" w:tplc="74BA6C4A">
      <w:start w:val="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661889"/>
    <w:multiLevelType w:val="hybridMultilevel"/>
    <w:tmpl w:val="EA9CE768"/>
    <w:lvl w:ilvl="0" w:tplc="0574A58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06E68"/>
    <w:multiLevelType w:val="hybridMultilevel"/>
    <w:tmpl w:val="90DA680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8F582D"/>
    <w:multiLevelType w:val="hybridMultilevel"/>
    <w:tmpl w:val="1BE68E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ED3010"/>
    <w:multiLevelType w:val="hybridMultilevel"/>
    <w:tmpl w:val="A1A6D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20B0E"/>
    <w:multiLevelType w:val="multilevel"/>
    <w:tmpl w:val="788AA2E8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CC02F54"/>
    <w:multiLevelType w:val="hybridMultilevel"/>
    <w:tmpl w:val="C1C4FC4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056306"/>
    <w:multiLevelType w:val="hybridMultilevel"/>
    <w:tmpl w:val="703634CE"/>
    <w:lvl w:ilvl="0" w:tplc="13A048AA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  <w:bCs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3"/>
  </w:num>
  <w:num w:numId="5">
    <w:abstractNumId w:val="4"/>
  </w:num>
  <w:num w:numId="6">
    <w:abstractNumId w:val="5"/>
  </w:num>
  <w:num w:numId="7">
    <w:abstractNumId w:val="2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NLE0NTY3NTU2MTdW0lEKTi0uzszPAykwqwUAv6UZ9SwAAAA="/>
  </w:docVars>
  <w:rsids>
    <w:rsidRoot w:val="00DB3A49"/>
    <w:rsid w:val="00003564"/>
    <w:rsid w:val="00004074"/>
    <w:rsid w:val="00004F87"/>
    <w:rsid w:val="00006DD5"/>
    <w:rsid w:val="000138DF"/>
    <w:rsid w:val="00013E76"/>
    <w:rsid w:val="00014C30"/>
    <w:rsid w:val="00016984"/>
    <w:rsid w:val="00021B89"/>
    <w:rsid w:val="00021F42"/>
    <w:rsid w:val="00030912"/>
    <w:rsid w:val="00036365"/>
    <w:rsid w:val="00043EBF"/>
    <w:rsid w:val="00044178"/>
    <w:rsid w:val="0004615F"/>
    <w:rsid w:val="00055335"/>
    <w:rsid w:val="000603E0"/>
    <w:rsid w:val="00070BB7"/>
    <w:rsid w:val="0008361D"/>
    <w:rsid w:val="00086EAA"/>
    <w:rsid w:val="000925BB"/>
    <w:rsid w:val="00093D25"/>
    <w:rsid w:val="00096579"/>
    <w:rsid w:val="000B13C3"/>
    <w:rsid w:val="000B20BE"/>
    <w:rsid w:val="000B6E65"/>
    <w:rsid w:val="000C05CA"/>
    <w:rsid w:val="000D46BE"/>
    <w:rsid w:val="000E267F"/>
    <w:rsid w:val="000E351E"/>
    <w:rsid w:val="000F406B"/>
    <w:rsid w:val="000F41D8"/>
    <w:rsid w:val="000F5077"/>
    <w:rsid w:val="000F570E"/>
    <w:rsid w:val="00113D1C"/>
    <w:rsid w:val="001169AF"/>
    <w:rsid w:val="00117B53"/>
    <w:rsid w:val="00123FBD"/>
    <w:rsid w:val="001307FA"/>
    <w:rsid w:val="00131CDB"/>
    <w:rsid w:val="00133162"/>
    <w:rsid w:val="001344BB"/>
    <w:rsid w:val="00136EFB"/>
    <w:rsid w:val="0014676C"/>
    <w:rsid w:val="00146F93"/>
    <w:rsid w:val="00154113"/>
    <w:rsid w:val="001576A7"/>
    <w:rsid w:val="001643D9"/>
    <w:rsid w:val="001809A1"/>
    <w:rsid w:val="0019118E"/>
    <w:rsid w:val="00192141"/>
    <w:rsid w:val="001966AD"/>
    <w:rsid w:val="001A07B5"/>
    <w:rsid w:val="001A155D"/>
    <w:rsid w:val="001B63BB"/>
    <w:rsid w:val="001D635E"/>
    <w:rsid w:val="001D7FC0"/>
    <w:rsid w:val="001E7749"/>
    <w:rsid w:val="001E77AD"/>
    <w:rsid w:val="001F41F4"/>
    <w:rsid w:val="002044A9"/>
    <w:rsid w:val="00216B02"/>
    <w:rsid w:val="002255F9"/>
    <w:rsid w:val="002265A7"/>
    <w:rsid w:val="00230438"/>
    <w:rsid w:val="00234324"/>
    <w:rsid w:val="00236887"/>
    <w:rsid w:val="00236BE6"/>
    <w:rsid w:val="00240122"/>
    <w:rsid w:val="0024069A"/>
    <w:rsid w:val="002412DE"/>
    <w:rsid w:val="00251AFF"/>
    <w:rsid w:val="00255EF0"/>
    <w:rsid w:val="00265989"/>
    <w:rsid w:val="002841B4"/>
    <w:rsid w:val="002843C8"/>
    <w:rsid w:val="00291C82"/>
    <w:rsid w:val="00292A0D"/>
    <w:rsid w:val="00295AAD"/>
    <w:rsid w:val="002A0C79"/>
    <w:rsid w:val="002A702D"/>
    <w:rsid w:val="002B5AC9"/>
    <w:rsid w:val="002C1602"/>
    <w:rsid w:val="002C475C"/>
    <w:rsid w:val="002D1B5C"/>
    <w:rsid w:val="002D4441"/>
    <w:rsid w:val="002E6BC9"/>
    <w:rsid w:val="002E7C15"/>
    <w:rsid w:val="002F798A"/>
    <w:rsid w:val="00321F9A"/>
    <w:rsid w:val="00323935"/>
    <w:rsid w:val="00340D5A"/>
    <w:rsid w:val="00346164"/>
    <w:rsid w:val="00370232"/>
    <w:rsid w:val="003759F0"/>
    <w:rsid w:val="00390AA7"/>
    <w:rsid w:val="003B6410"/>
    <w:rsid w:val="003C1FCB"/>
    <w:rsid w:val="003C2B7A"/>
    <w:rsid w:val="003C515B"/>
    <w:rsid w:val="003D265F"/>
    <w:rsid w:val="003E3214"/>
    <w:rsid w:val="003E5231"/>
    <w:rsid w:val="003E67EA"/>
    <w:rsid w:val="003F2F18"/>
    <w:rsid w:val="00404226"/>
    <w:rsid w:val="00411395"/>
    <w:rsid w:val="004130FB"/>
    <w:rsid w:val="0042405C"/>
    <w:rsid w:val="00430756"/>
    <w:rsid w:val="004313B3"/>
    <w:rsid w:val="0043163E"/>
    <w:rsid w:val="00432D21"/>
    <w:rsid w:val="004450CE"/>
    <w:rsid w:val="004466F1"/>
    <w:rsid w:val="004467A8"/>
    <w:rsid w:val="00451E3C"/>
    <w:rsid w:val="00457B98"/>
    <w:rsid w:val="00472BCD"/>
    <w:rsid w:val="00473E4D"/>
    <w:rsid w:val="00480DA5"/>
    <w:rsid w:val="00481FCE"/>
    <w:rsid w:val="004840A9"/>
    <w:rsid w:val="004A16F0"/>
    <w:rsid w:val="004B1629"/>
    <w:rsid w:val="004B5B94"/>
    <w:rsid w:val="004B6442"/>
    <w:rsid w:val="004B6E78"/>
    <w:rsid w:val="004C7272"/>
    <w:rsid w:val="004D69A2"/>
    <w:rsid w:val="004F06C5"/>
    <w:rsid w:val="00505452"/>
    <w:rsid w:val="0051095D"/>
    <w:rsid w:val="00520626"/>
    <w:rsid w:val="00524960"/>
    <w:rsid w:val="00530DFB"/>
    <w:rsid w:val="0054295B"/>
    <w:rsid w:val="00551446"/>
    <w:rsid w:val="00554D05"/>
    <w:rsid w:val="005610C3"/>
    <w:rsid w:val="005704C7"/>
    <w:rsid w:val="005719AE"/>
    <w:rsid w:val="0057246E"/>
    <w:rsid w:val="005A08B8"/>
    <w:rsid w:val="005A2B17"/>
    <w:rsid w:val="005A46BC"/>
    <w:rsid w:val="005B03AB"/>
    <w:rsid w:val="005B0EC7"/>
    <w:rsid w:val="005C17EF"/>
    <w:rsid w:val="005D0B56"/>
    <w:rsid w:val="005E12AA"/>
    <w:rsid w:val="005E32D5"/>
    <w:rsid w:val="005E3788"/>
    <w:rsid w:val="005E4300"/>
    <w:rsid w:val="005E603C"/>
    <w:rsid w:val="00613A47"/>
    <w:rsid w:val="00616E1D"/>
    <w:rsid w:val="006476CE"/>
    <w:rsid w:val="0067442D"/>
    <w:rsid w:val="00687B6F"/>
    <w:rsid w:val="006A13BA"/>
    <w:rsid w:val="006D02C7"/>
    <w:rsid w:val="006D247A"/>
    <w:rsid w:val="006D3226"/>
    <w:rsid w:val="006D52E4"/>
    <w:rsid w:val="006E2723"/>
    <w:rsid w:val="007120C7"/>
    <w:rsid w:val="00717567"/>
    <w:rsid w:val="007276B8"/>
    <w:rsid w:val="00745A59"/>
    <w:rsid w:val="00751098"/>
    <w:rsid w:val="00760D68"/>
    <w:rsid w:val="00771CC6"/>
    <w:rsid w:val="007724FB"/>
    <w:rsid w:val="00774C0F"/>
    <w:rsid w:val="00777C39"/>
    <w:rsid w:val="007B20C3"/>
    <w:rsid w:val="007E013F"/>
    <w:rsid w:val="007F45AA"/>
    <w:rsid w:val="007F4F0D"/>
    <w:rsid w:val="00802814"/>
    <w:rsid w:val="0080683A"/>
    <w:rsid w:val="00816164"/>
    <w:rsid w:val="00816CAF"/>
    <w:rsid w:val="008235E8"/>
    <w:rsid w:val="008268AD"/>
    <w:rsid w:val="008307ED"/>
    <w:rsid w:val="00831055"/>
    <w:rsid w:val="00834442"/>
    <w:rsid w:val="0083732B"/>
    <w:rsid w:val="00844FF7"/>
    <w:rsid w:val="00866F5A"/>
    <w:rsid w:val="008967A7"/>
    <w:rsid w:val="008A72DF"/>
    <w:rsid w:val="008C2ADB"/>
    <w:rsid w:val="008C2C1E"/>
    <w:rsid w:val="008C7357"/>
    <w:rsid w:val="008D1917"/>
    <w:rsid w:val="008D1C2F"/>
    <w:rsid w:val="008D46A9"/>
    <w:rsid w:val="008F6C7F"/>
    <w:rsid w:val="0090093A"/>
    <w:rsid w:val="00904D4D"/>
    <w:rsid w:val="00905179"/>
    <w:rsid w:val="00914228"/>
    <w:rsid w:val="00927232"/>
    <w:rsid w:val="009353F7"/>
    <w:rsid w:val="009406B4"/>
    <w:rsid w:val="009659EB"/>
    <w:rsid w:val="00966034"/>
    <w:rsid w:val="009732CC"/>
    <w:rsid w:val="00984AA9"/>
    <w:rsid w:val="00996D8B"/>
    <w:rsid w:val="009A09A6"/>
    <w:rsid w:val="009A36BF"/>
    <w:rsid w:val="009A6C52"/>
    <w:rsid w:val="009A7FEF"/>
    <w:rsid w:val="009B4D4B"/>
    <w:rsid w:val="009B55C0"/>
    <w:rsid w:val="009B6039"/>
    <w:rsid w:val="009B6F26"/>
    <w:rsid w:val="009B7556"/>
    <w:rsid w:val="009C36D5"/>
    <w:rsid w:val="009E1D5C"/>
    <w:rsid w:val="00A01962"/>
    <w:rsid w:val="00A15A40"/>
    <w:rsid w:val="00A23CAD"/>
    <w:rsid w:val="00A249FF"/>
    <w:rsid w:val="00A257B3"/>
    <w:rsid w:val="00A3607C"/>
    <w:rsid w:val="00A44CF6"/>
    <w:rsid w:val="00A53070"/>
    <w:rsid w:val="00A55062"/>
    <w:rsid w:val="00A566A9"/>
    <w:rsid w:val="00A61E65"/>
    <w:rsid w:val="00A71DD2"/>
    <w:rsid w:val="00A76439"/>
    <w:rsid w:val="00A82471"/>
    <w:rsid w:val="00A865C5"/>
    <w:rsid w:val="00A8718C"/>
    <w:rsid w:val="00A905FA"/>
    <w:rsid w:val="00A90C8B"/>
    <w:rsid w:val="00A92341"/>
    <w:rsid w:val="00AB0A1E"/>
    <w:rsid w:val="00AB3A1F"/>
    <w:rsid w:val="00AB5331"/>
    <w:rsid w:val="00AB78B3"/>
    <w:rsid w:val="00AC4DA1"/>
    <w:rsid w:val="00AC53D4"/>
    <w:rsid w:val="00AD4DCB"/>
    <w:rsid w:val="00AE1350"/>
    <w:rsid w:val="00AE66BD"/>
    <w:rsid w:val="00AF40BA"/>
    <w:rsid w:val="00B06FA5"/>
    <w:rsid w:val="00B11C47"/>
    <w:rsid w:val="00B16865"/>
    <w:rsid w:val="00B23FF7"/>
    <w:rsid w:val="00B257C3"/>
    <w:rsid w:val="00B30621"/>
    <w:rsid w:val="00B41D8B"/>
    <w:rsid w:val="00B42059"/>
    <w:rsid w:val="00B427D1"/>
    <w:rsid w:val="00B53D87"/>
    <w:rsid w:val="00B5508F"/>
    <w:rsid w:val="00B55CBE"/>
    <w:rsid w:val="00B725AE"/>
    <w:rsid w:val="00B8085B"/>
    <w:rsid w:val="00BA45C2"/>
    <w:rsid w:val="00BE0965"/>
    <w:rsid w:val="00BE7E34"/>
    <w:rsid w:val="00BF2C55"/>
    <w:rsid w:val="00C15A75"/>
    <w:rsid w:val="00C17F6E"/>
    <w:rsid w:val="00C25656"/>
    <w:rsid w:val="00C407CC"/>
    <w:rsid w:val="00C40A29"/>
    <w:rsid w:val="00C477CD"/>
    <w:rsid w:val="00C527CC"/>
    <w:rsid w:val="00C73989"/>
    <w:rsid w:val="00C73BDA"/>
    <w:rsid w:val="00C74352"/>
    <w:rsid w:val="00C74476"/>
    <w:rsid w:val="00C816A3"/>
    <w:rsid w:val="00C92ACB"/>
    <w:rsid w:val="00CA0AB6"/>
    <w:rsid w:val="00CA56A2"/>
    <w:rsid w:val="00CA570B"/>
    <w:rsid w:val="00CB2E54"/>
    <w:rsid w:val="00CB3452"/>
    <w:rsid w:val="00CB5F0D"/>
    <w:rsid w:val="00CC2C7B"/>
    <w:rsid w:val="00CD5C81"/>
    <w:rsid w:val="00CF1761"/>
    <w:rsid w:val="00CF33BC"/>
    <w:rsid w:val="00D03F78"/>
    <w:rsid w:val="00D07E15"/>
    <w:rsid w:val="00D17B92"/>
    <w:rsid w:val="00D20494"/>
    <w:rsid w:val="00D22123"/>
    <w:rsid w:val="00D23A71"/>
    <w:rsid w:val="00D27D19"/>
    <w:rsid w:val="00D31A1E"/>
    <w:rsid w:val="00D3494E"/>
    <w:rsid w:val="00D53159"/>
    <w:rsid w:val="00D625C0"/>
    <w:rsid w:val="00D63FE8"/>
    <w:rsid w:val="00D6789C"/>
    <w:rsid w:val="00D91742"/>
    <w:rsid w:val="00D96174"/>
    <w:rsid w:val="00DA4086"/>
    <w:rsid w:val="00DB3A49"/>
    <w:rsid w:val="00DB5C32"/>
    <w:rsid w:val="00DB7FBB"/>
    <w:rsid w:val="00DC05B6"/>
    <w:rsid w:val="00DC237A"/>
    <w:rsid w:val="00DD0195"/>
    <w:rsid w:val="00DE0D77"/>
    <w:rsid w:val="00DE37A7"/>
    <w:rsid w:val="00DF64F1"/>
    <w:rsid w:val="00E006B4"/>
    <w:rsid w:val="00E04789"/>
    <w:rsid w:val="00E04FE5"/>
    <w:rsid w:val="00E157CB"/>
    <w:rsid w:val="00E20BCD"/>
    <w:rsid w:val="00E233FD"/>
    <w:rsid w:val="00E26BE5"/>
    <w:rsid w:val="00E42B6B"/>
    <w:rsid w:val="00E42F96"/>
    <w:rsid w:val="00E43DF0"/>
    <w:rsid w:val="00E461CF"/>
    <w:rsid w:val="00E474B1"/>
    <w:rsid w:val="00E544C0"/>
    <w:rsid w:val="00E62EED"/>
    <w:rsid w:val="00E6592E"/>
    <w:rsid w:val="00E860FF"/>
    <w:rsid w:val="00EB4126"/>
    <w:rsid w:val="00EC5D84"/>
    <w:rsid w:val="00EC6CA0"/>
    <w:rsid w:val="00EC7EF5"/>
    <w:rsid w:val="00EF1FFE"/>
    <w:rsid w:val="00F00C01"/>
    <w:rsid w:val="00F04EFB"/>
    <w:rsid w:val="00F06CF8"/>
    <w:rsid w:val="00F12861"/>
    <w:rsid w:val="00F13DF8"/>
    <w:rsid w:val="00F21734"/>
    <w:rsid w:val="00F36656"/>
    <w:rsid w:val="00F37A4F"/>
    <w:rsid w:val="00F40FE5"/>
    <w:rsid w:val="00F41E09"/>
    <w:rsid w:val="00F507FA"/>
    <w:rsid w:val="00F57296"/>
    <w:rsid w:val="00F5767B"/>
    <w:rsid w:val="00F637A4"/>
    <w:rsid w:val="00F75A00"/>
    <w:rsid w:val="00F95396"/>
    <w:rsid w:val="00FA6BFC"/>
    <w:rsid w:val="00FA7BA0"/>
    <w:rsid w:val="00FB043C"/>
    <w:rsid w:val="00FC441E"/>
    <w:rsid w:val="00FD13B8"/>
    <w:rsid w:val="00FD2A74"/>
    <w:rsid w:val="00FD3F8E"/>
    <w:rsid w:val="00FD54F2"/>
    <w:rsid w:val="00FE23F0"/>
    <w:rsid w:val="00FF3155"/>
    <w:rsid w:val="00FF372A"/>
    <w:rsid w:val="00FF4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686EB5E"/>
  <w15:chartTrackingRefBased/>
  <w15:docId w15:val="{67D1E4FB-20D3-4A82-9970-5BA205F45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6FA5"/>
    <w:rPr>
      <w:sz w:val="24"/>
      <w:szCs w:val="24"/>
      <w:lang w:val="en-ZA" w:eastAsia="en-US"/>
    </w:rPr>
  </w:style>
  <w:style w:type="paragraph" w:styleId="Heading1">
    <w:name w:val="heading 1"/>
    <w:basedOn w:val="Normal"/>
    <w:next w:val="Normal"/>
    <w:link w:val="Heading1Char"/>
    <w:qFormat/>
    <w:rsid w:val="00432D2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8">
    <w:name w:val="heading 8"/>
    <w:basedOn w:val="Normal"/>
    <w:next w:val="Normal"/>
    <w:link w:val="Heading8Char"/>
    <w:qFormat/>
    <w:rsid w:val="00DB5C32"/>
    <w:pPr>
      <w:keepNext/>
      <w:jc w:val="center"/>
      <w:outlineLvl w:val="7"/>
    </w:pPr>
    <w:rPr>
      <w:rFonts w:ascii="Arial" w:hAnsi="Arial" w:cs="Arial"/>
      <w:b/>
      <w:bCs/>
      <w:sz w:val="1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550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E77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C6CA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C6CA0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EC6CA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C6CA0"/>
    <w:rPr>
      <w:sz w:val="24"/>
      <w:szCs w:val="24"/>
      <w:lang w:val="en-US" w:eastAsia="en-US"/>
    </w:rPr>
  </w:style>
  <w:style w:type="paragraph" w:styleId="NoSpacing">
    <w:name w:val="No Spacing"/>
    <w:link w:val="NoSpacingChar"/>
    <w:uiPriority w:val="1"/>
    <w:qFormat/>
    <w:rsid w:val="007120C7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7120C7"/>
    <w:rPr>
      <w:rFonts w:ascii="Calibri" w:hAnsi="Calibri"/>
      <w:sz w:val="22"/>
      <w:szCs w:val="22"/>
      <w:lang w:val="en-US" w:eastAsia="en-US" w:bidi="ar-SA"/>
    </w:rPr>
  </w:style>
  <w:style w:type="character" w:customStyle="1" w:styleId="Heading8Char">
    <w:name w:val="Heading 8 Char"/>
    <w:link w:val="Heading8"/>
    <w:rsid w:val="00DB5C32"/>
    <w:rPr>
      <w:rFonts w:ascii="Arial" w:hAnsi="Arial" w:cs="Arial"/>
      <w:b/>
      <w:bCs/>
      <w:sz w:val="16"/>
      <w:szCs w:val="24"/>
      <w:lang w:val="en-GB"/>
    </w:rPr>
  </w:style>
  <w:style w:type="character" w:customStyle="1" w:styleId="Heading1Char">
    <w:name w:val="Heading 1 Char"/>
    <w:link w:val="Heading1"/>
    <w:rsid w:val="00432D21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Strong">
    <w:name w:val="Strong"/>
    <w:qFormat/>
    <w:rsid w:val="00432D21"/>
    <w:rPr>
      <w:b/>
      <w:bCs/>
    </w:rPr>
  </w:style>
  <w:style w:type="paragraph" w:styleId="ListParagraph">
    <w:name w:val="List Paragraph"/>
    <w:basedOn w:val="Normal"/>
    <w:uiPriority w:val="34"/>
    <w:qFormat/>
    <w:rsid w:val="00C74476"/>
    <w:pPr>
      <w:spacing w:line="360" w:lineRule="auto"/>
      <w:ind w:left="720"/>
      <w:contextualSpacing/>
      <w:jc w:val="both"/>
    </w:pPr>
    <w:rPr>
      <w:rFonts w:ascii="Calibri" w:eastAsia="Calibri" w:hAnsi="Calibri"/>
      <w:sz w:val="22"/>
      <w:szCs w:val="22"/>
    </w:rPr>
  </w:style>
  <w:style w:type="character" w:styleId="Hyperlink">
    <w:name w:val="Hyperlink"/>
    <w:basedOn w:val="DefaultParagraphFont"/>
    <w:rsid w:val="00291C8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1C8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F1FF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79BEF-241E-4B7F-A50D-4C3228842F59}"/>
      </w:docPartPr>
      <w:docPartBody>
        <w:p w:rsidR="006067B6" w:rsidRDefault="00462D9E">
          <w:r w:rsidRPr="00627C9D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FBA13-B382-453B-A3AB-5CCA4CD3F770}"/>
      </w:docPartPr>
      <w:docPartBody>
        <w:p w:rsidR="006067B6" w:rsidRDefault="00462D9E">
          <w:r w:rsidRPr="00627C9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5036896F843489897A7C0D7A62ED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014E6-D2F4-44AB-A47A-FCF8DB3E0E1E}"/>
      </w:docPartPr>
      <w:docPartBody>
        <w:p w:rsidR="006067B6" w:rsidRDefault="00462D9E" w:rsidP="00462D9E">
          <w:pPr>
            <w:pStyle w:val="F5036896F843489897A7C0D7A62EDA37"/>
          </w:pPr>
          <w:r w:rsidRPr="00627C9D">
            <w:rPr>
              <w:rStyle w:val="PlaceholderText"/>
            </w:rPr>
            <w:t>Choose an item.</w:t>
          </w:r>
        </w:p>
      </w:docPartBody>
    </w:docPart>
    <w:docPart>
      <w:docPartPr>
        <w:name w:val="F2F6068788ED4709B24041CC611DB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7248D-B3CE-49B1-A7E9-792A384BFF6C}"/>
      </w:docPartPr>
      <w:docPartBody>
        <w:p w:rsidR="006067B6" w:rsidRDefault="00462D9E" w:rsidP="00462D9E">
          <w:pPr>
            <w:pStyle w:val="F2F6068788ED4709B24041CC611DBAC7"/>
          </w:pPr>
          <w:r w:rsidRPr="00627C9D">
            <w:rPr>
              <w:rStyle w:val="PlaceholderText"/>
            </w:rPr>
            <w:t>Choose an item.</w:t>
          </w:r>
        </w:p>
      </w:docPartBody>
    </w:docPart>
    <w:docPart>
      <w:docPartPr>
        <w:name w:val="8A9F5C9D3EFA4FF38ADC95A487D48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88C23-CE9D-4874-983A-C036512248FC}"/>
      </w:docPartPr>
      <w:docPartBody>
        <w:p w:rsidR="006067B6" w:rsidRDefault="00462D9E" w:rsidP="00462D9E">
          <w:pPr>
            <w:pStyle w:val="8A9F5C9D3EFA4FF38ADC95A487D48792"/>
          </w:pPr>
          <w:r w:rsidRPr="00627C9D">
            <w:rPr>
              <w:rStyle w:val="PlaceholderText"/>
            </w:rPr>
            <w:t>Choose an item.</w:t>
          </w:r>
        </w:p>
      </w:docPartBody>
    </w:docPart>
    <w:docPart>
      <w:docPartPr>
        <w:name w:val="37885082886743DC857458682BDED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FD48E-F95E-4E3E-97D6-2A8528821DB3}"/>
      </w:docPartPr>
      <w:docPartBody>
        <w:p w:rsidR="006067B6" w:rsidRDefault="00462D9E" w:rsidP="00462D9E">
          <w:pPr>
            <w:pStyle w:val="37885082886743DC857458682BDED51B"/>
          </w:pPr>
          <w:r w:rsidRPr="00627C9D">
            <w:rPr>
              <w:rStyle w:val="PlaceholderText"/>
            </w:rPr>
            <w:t>Choose an item.</w:t>
          </w:r>
        </w:p>
      </w:docPartBody>
    </w:docPart>
    <w:docPart>
      <w:docPartPr>
        <w:name w:val="5028776B834C4A17B04C43733A9C0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40E28-C200-463B-B3A0-539729C71DAA}"/>
      </w:docPartPr>
      <w:docPartBody>
        <w:p w:rsidR="006067B6" w:rsidRDefault="00462D9E" w:rsidP="00462D9E">
          <w:pPr>
            <w:pStyle w:val="5028776B834C4A17B04C43733A9C085C"/>
          </w:pPr>
          <w:r w:rsidRPr="00627C9D">
            <w:rPr>
              <w:rStyle w:val="PlaceholderText"/>
            </w:rPr>
            <w:t>Choose an item.</w:t>
          </w:r>
        </w:p>
      </w:docPartBody>
    </w:docPart>
    <w:docPart>
      <w:docPartPr>
        <w:name w:val="8540F07782FC44BE8BB4105EB73BA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4E058-5CE6-4991-98E6-D366C5CEBF29}"/>
      </w:docPartPr>
      <w:docPartBody>
        <w:p w:rsidR="006067B6" w:rsidRDefault="00462D9E" w:rsidP="00462D9E">
          <w:pPr>
            <w:pStyle w:val="8540F07782FC44BE8BB4105EB73BA932"/>
          </w:pPr>
          <w:r w:rsidRPr="00627C9D">
            <w:rPr>
              <w:rStyle w:val="PlaceholderText"/>
            </w:rPr>
            <w:t>Choose an item.</w:t>
          </w:r>
        </w:p>
      </w:docPartBody>
    </w:docPart>
    <w:docPart>
      <w:docPartPr>
        <w:name w:val="1E0C62629D534812932EF0B3C847B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587E5-A9CC-4489-89E3-AA16DB8A926B}"/>
      </w:docPartPr>
      <w:docPartBody>
        <w:p w:rsidR="006067B6" w:rsidRDefault="00462D9E" w:rsidP="00462D9E">
          <w:pPr>
            <w:pStyle w:val="1E0C62629D534812932EF0B3C847BEBF"/>
          </w:pPr>
          <w:r w:rsidRPr="00627C9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62D9E"/>
    <w:rsid w:val="00210A3B"/>
    <w:rsid w:val="00393C41"/>
    <w:rsid w:val="00462D9E"/>
    <w:rsid w:val="00606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2D9E"/>
    <w:rPr>
      <w:color w:val="808080"/>
    </w:rPr>
  </w:style>
  <w:style w:type="paragraph" w:customStyle="1" w:styleId="F5036896F843489897A7C0D7A62EDA37">
    <w:name w:val="F5036896F843489897A7C0D7A62EDA37"/>
    <w:rsid w:val="00462D9E"/>
  </w:style>
  <w:style w:type="paragraph" w:customStyle="1" w:styleId="F2F6068788ED4709B24041CC611DBAC7">
    <w:name w:val="F2F6068788ED4709B24041CC611DBAC7"/>
    <w:rsid w:val="00462D9E"/>
  </w:style>
  <w:style w:type="paragraph" w:customStyle="1" w:styleId="8A9F5C9D3EFA4FF38ADC95A487D48792">
    <w:name w:val="8A9F5C9D3EFA4FF38ADC95A487D48792"/>
    <w:rsid w:val="00462D9E"/>
  </w:style>
  <w:style w:type="paragraph" w:customStyle="1" w:styleId="37885082886743DC857458682BDED51B">
    <w:name w:val="37885082886743DC857458682BDED51B"/>
    <w:rsid w:val="00462D9E"/>
  </w:style>
  <w:style w:type="paragraph" w:customStyle="1" w:styleId="5028776B834C4A17B04C43733A9C085C">
    <w:name w:val="5028776B834C4A17B04C43733A9C085C"/>
    <w:rsid w:val="00462D9E"/>
  </w:style>
  <w:style w:type="paragraph" w:customStyle="1" w:styleId="8540F07782FC44BE8BB4105EB73BA932">
    <w:name w:val="8540F07782FC44BE8BB4105EB73BA932"/>
    <w:rsid w:val="00462D9E"/>
  </w:style>
  <w:style w:type="paragraph" w:customStyle="1" w:styleId="1E0C62629D534812932EF0B3C847BEBF">
    <w:name w:val="1E0C62629D534812932EF0B3C847BEBF"/>
    <w:rsid w:val="00462D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33446af-9291-45b8-a353-be61b6ddcf76">
      <Terms xmlns="http://schemas.microsoft.com/office/infopath/2007/PartnerControls"/>
    </lcf76f155ced4ddcb4097134ff3c332f>
    <TaxCatchAll xmlns="fb75031a-8a1f-4ff8-b670-24aeb005b64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2FF2CA4752E340954364CAC0312DDF" ma:contentTypeVersion="12" ma:contentTypeDescription="Create a new document." ma:contentTypeScope="" ma:versionID="4ff331cb4dba5bc1e89e63631613e1b8">
  <xsd:schema xmlns:xsd="http://www.w3.org/2001/XMLSchema" xmlns:xs="http://www.w3.org/2001/XMLSchema" xmlns:p="http://schemas.microsoft.com/office/2006/metadata/properties" xmlns:ns2="033446af-9291-45b8-a353-be61b6ddcf76" xmlns:ns3="fb75031a-8a1f-4ff8-b670-24aeb005b645" targetNamespace="http://schemas.microsoft.com/office/2006/metadata/properties" ma:root="true" ma:fieldsID="a173c50ce1260af995bc9a98f56b85ca" ns2:_="" ns3:_="">
    <xsd:import namespace="033446af-9291-45b8-a353-be61b6ddcf76"/>
    <xsd:import namespace="fb75031a-8a1f-4ff8-b670-24aeb005b6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446af-9291-45b8-a353-be61b6ddcf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dbfe5fc-bf31-40e7-b284-e9115557f0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75031a-8a1f-4ff8-b670-24aeb005b64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bab7e48-3e55-4907-a83b-54e5ca02ab30}" ma:internalName="TaxCatchAll" ma:showField="CatchAllData" ma:web="fb75031a-8a1f-4ff8-b670-24aeb005b6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7A5E9E-A7D6-4B4F-AF08-8FA073A070A9}">
  <ds:schemaRefs>
    <ds:schemaRef ds:uri="http://schemas.microsoft.com/office/2006/metadata/properties"/>
    <ds:schemaRef ds:uri="http://schemas.microsoft.com/office/infopath/2007/PartnerControls"/>
    <ds:schemaRef ds:uri="033446af-9291-45b8-a353-be61b6ddcf76"/>
    <ds:schemaRef ds:uri="fb75031a-8a1f-4ff8-b670-24aeb005b645"/>
  </ds:schemaRefs>
</ds:datastoreItem>
</file>

<file path=customXml/itemProps2.xml><?xml version="1.0" encoding="utf-8"?>
<ds:datastoreItem xmlns:ds="http://schemas.openxmlformats.org/officeDocument/2006/customXml" ds:itemID="{1DAAA833-3E79-4E93-B9B9-5DEB6F91A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3446af-9291-45b8-a353-be61b6ddcf76"/>
    <ds:schemaRef ds:uri="fb75031a-8a1f-4ff8-b670-24aeb005b6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C59376-C31F-429A-8133-C99793A9F8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69A7D4-909B-4DE6-9A2C-37027D4AB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6</TotalTime>
  <Pages>4</Pages>
  <Words>609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U</Company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 Strydom</dc:creator>
  <cp:keywords/>
  <cp:lastModifiedBy>Haripersad, Melissa</cp:lastModifiedBy>
  <cp:revision>12</cp:revision>
  <cp:lastPrinted>2022-02-11T13:31:00Z</cp:lastPrinted>
  <dcterms:created xsi:type="dcterms:W3CDTF">2022-06-01T09:42:00Z</dcterms:created>
  <dcterms:modified xsi:type="dcterms:W3CDTF">2022-09-19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2FF2CA4752E340954364CAC0312DDF</vt:lpwstr>
  </property>
</Properties>
</file>